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DF0DA" w14:textId="667467C4" w:rsidR="00D65102" w:rsidRPr="00695B54" w:rsidRDefault="00D65102" w:rsidP="00D65102">
      <w:pPr>
        <w:pBdr>
          <w:bottom w:val="double" w:sz="6" w:space="1" w:color="auto"/>
        </w:pBdr>
        <w:jc w:val="center"/>
        <w:rPr>
          <w:rFonts w:asciiTheme="majorHAnsi" w:hAnsiTheme="majorHAnsi" w:cstheme="majorHAnsi"/>
          <w:b/>
          <w:bCs/>
          <w:color w:val="7030A0"/>
          <w:sz w:val="44"/>
          <w:szCs w:val="44"/>
        </w:rPr>
      </w:pPr>
      <w:r w:rsidRPr="00695B54">
        <w:rPr>
          <w:rFonts w:asciiTheme="majorHAnsi" w:hAnsiTheme="majorHAnsi" w:cstheme="majorHAnsi"/>
          <w:b/>
          <w:bCs/>
          <w:color w:val="7030A0"/>
          <w:sz w:val="44"/>
          <w:szCs w:val="44"/>
        </w:rPr>
        <w:t>Kyser</w:t>
      </w:r>
      <w:r w:rsidR="00DF69A6">
        <w:rPr>
          <w:rFonts w:asciiTheme="majorHAnsi" w:hAnsiTheme="majorHAnsi" w:cstheme="majorHAnsi"/>
          <w:b/>
          <w:bCs/>
          <w:color w:val="7030A0"/>
          <w:sz w:val="44"/>
          <w:szCs w:val="44"/>
        </w:rPr>
        <w:t xml:space="preserve"> J.</w:t>
      </w:r>
      <w:r w:rsidRPr="00695B54">
        <w:rPr>
          <w:rFonts w:asciiTheme="majorHAnsi" w:hAnsiTheme="majorHAnsi" w:cstheme="majorHAnsi"/>
          <w:b/>
          <w:bCs/>
          <w:color w:val="7030A0"/>
          <w:sz w:val="44"/>
          <w:szCs w:val="44"/>
        </w:rPr>
        <w:t xml:space="preserve"> Clark</w:t>
      </w:r>
      <w:r w:rsidR="00B21276">
        <w:rPr>
          <w:rFonts w:asciiTheme="majorHAnsi" w:hAnsiTheme="majorHAnsi" w:cstheme="majorHAnsi"/>
          <w:b/>
          <w:bCs/>
          <w:color w:val="7030A0"/>
          <w:sz w:val="44"/>
          <w:szCs w:val="44"/>
        </w:rPr>
        <w:t xml:space="preserve"> – Penetration Tester</w:t>
      </w:r>
    </w:p>
    <w:p w14:paraId="1C8E9EF2" w14:textId="1FFD8208" w:rsidR="000B4940" w:rsidRPr="001D16BE" w:rsidRDefault="0074540E" w:rsidP="000B4940">
      <w:pPr>
        <w:jc w:val="center"/>
        <w:rPr>
          <w:rStyle w:val="Hyperlink"/>
          <w:u w:val="none"/>
        </w:rPr>
      </w:pPr>
      <w:r>
        <w:rPr>
          <w:rStyle w:val="Hyperlink"/>
          <w:color w:val="auto"/>
          <w:u w:val="none"/>
        </w:rPr>
        <w:t xml:space="preserve">(330) 575-8005 | </w:t>
      </w:r>
      <w:r w:rsidRPr="0096019E">
        <w:rPr>
          <w:color w:val="auto"/>
        </w:rPr>
        <w:t>Kyser@KyserClark.com</w:t>
      </w:r>
      <w:r w:rsidR="00D65102">
        <w:t xml:space="preserve"> | </w:t>
      </w:r>
      <w:hyperlink r:id="rId8" w:history="1">
        <w:r w:rsidR="00D65102">
          <w:rPr>
            <w:rStyle w:val="Hyperlink"/>
          </w:rPr>
          <w:t>linkedin.com/in/KyserClark</w:t>
        </w:r>
      </w:hyperlink>
      <w:r w:rsidR="00383C26" w:rsidRPr="00383C26">
        <w:rPr>
          <w:rStyle w:val="Hyperlink"/>
          <w:u w:val="none"/>
        </w:rPr>
        <w:t xml:space="preserve"> </w:t>
      </w:r>
      <w:r w:rsidR="00383C26" w:rsidRPr="00A56D9E">
        <w:rPr>
          <w:rStyle w:val="Hyperlink"/>
          <w:color w:val="auto"/>
          <w:u w:val="none"/>
        </w:rPr>
        <w:t>|</w:t>
      </w:r>
      <w:r w:rsidR="004B202E">
        <w:t xml:space="preserve"> </w:t>
      </w:r>
      <w:hyperlink r:id="rId9" w:history="1">
        <w:r w:rsidR="000B4940" w:rsidRPr="00383C26">
          <w:rPr>
            <w:rStyle w:val="Hyperlink"/>
          </w:rPr>
          <w:t>KyserClark.com</w:t>
        </w:r>
      </w:hyperlink>
      <w:r w:rsidR="00E0178F">
        <w:rPr>
          <w:rStyle w:val="Hyperlink"/>
        </w:rPr>
        <w:t xml:space="preserve"> </w:t>
      </w:r>
      <w:r w:rsidR="001D16BE" w:rsidRPr="0083503D">
        <w:rPr>
          <w:rStyle w:val="Hyperlink"/>
          <w:color w:val="auto"/>
          <w:u w:val="none"/>
        </w:rPr>
        <w:t>|</w:t>
      </w:r>
      <w:r w:rsidR="00693028">
        <w:rPr>
          <w:rStyle w:val="Hyperlink"/>
          <w:color w:val="auto"/>
          <w:u w:val="none"/>
        </w:rPr>
        <w:t xml:space="preserve"> </w:t>
      </w:r>
      <w:hyperlink r:id="rId10" w:history="1">
        <w:r w:rsidR="001D16BE" w:rsidRPr="001D16BE">
          <w:rPr>
            <w:rStyle w:val="Hyperlink"/>
          </w:rPr>
          <w:t>github.com/KyserClark</w:t>
        </w:r>
      </w:hyperlink>
      <w:r w:rsidR="0047158E">
        <w:rPr>
          <w:rStyle w:val="Hyperlink"/>
        </w:rPr>
        <w:br/>
      </w:r>
      <w:r w:rsidR="002B6885">
        <w:rPr>
          <w:rStyle w:val="Hyperlink"/>
          <w:color w:val="auto"/>
          <w:u w:val="none"/>
        </w:rPr>
        <w:t xml:space="preserve">Secret Clearance | Available: April 23, 2024 | Current </w:t>
      </w:r>
      <w:r w:rsidR="00CC54B0">
        <w:rPr>
          <w:rStyle w:val="Hyperlink"/>
          <w:color w:val="auto"/>
          <w:u w:val="none"/>
        </w:rPr>
        <w:t>L</w:t>
      </w:r>
      <w:r w:rsidR="002B6885">
        <w:rPr>
          <w:rStyle w:val="Hyperlink"/>
          <w:color w:val="auto"/>
          <w:u w:val="none"/>
        </w:rPr>
        <w:t>ocation: Anchorage</w:t>
      </w:r>
      <w:r w:rsidR="00813F5B">
        <w:rPr>
          <w:rStyle w:val="Hyperlink"/>
          <w:color w:val="auto"/>
          <w:u w:val="none"/>
        </w:rPr>
        <w:t>,</w:t>
      </w:r>
      <w:r w:rsidR="002B6885">
        <w:rPr>
          <w:rStyle w:val="Hyperlink"/>
          <w:color w:val="auto"/>
          <w:u w:val="none"/>
        </w:rPr>
        <w:t xml:space="preserve"> Alaska</w:t>
      </w:r>
      <w:r w:rsidR="00C819A0">
        <w:rPr>
          <w:rStyle w:val="Hyperlink"/>
          <w:color w:val="auto"/>
          <w:u w:val="none"/>
        </w:rPr>
        <w:t xml:space="preserve"> </w:t>
      </w:r>
      <w:r>
        <w:rPr>
          <w:rStyle w:val="Hyperlink"/>
          <w:color w:val="auto"/>
          <w:u w:val="none"/>
        </w:rPr>
        <w:t>| Highly Relocatable</w:t>
      </w:r>
    </w:p>
    <w:p w14:paraId="74A5C94E" w14:textId="77777777" w:rsidR="007379A3" w:rsidRDefault="007379A3" w:rsidP="000B4940">
      <w:pPr>
        <w:pBdr>
          <w:bottom w:val="single" w:sz="6" w:space="1" w:color="auto"/>
        </w:pBdr>
        <w:rPr>
          <w:rFonts w:asciiTheme="majorHAnsi" w:hAnsiTheme="majorHAnsi" w:cstheme="majorHAnsi"/>
          <w:b/>
          <w:bCs/>
          <w:color w:val="7030A0"/>
          <w:sz w:val="32"/>
          <w:szCs w:val="32"/>
        </w:rPr>
        <w:sectPr w:rsidR="007379A3" w:rsidSect="007B38D2">
          <w:pgSz w:w="12240" w:h="15840"/>
          <w:pgMar w:top="562" w:right="720" w:bottom="720" w:left="720" w:header="720" w:footer="720" w:gutter="0"/>
          <w:cols w:space="720"/>
          <w:docGrid w:linePitch="360"/>
        </w:sectPr>
      </w:pPr>
    </w:p>
    <w:p w14:paraId="5CA7CF09" w14:textId="574972CA" w:rsidR="000B4940" w:rsidRPr="00695B54" w:rsidRDefault="000B4940" w:rsidP="000B4940">
      <w:pPr>
        <w:pBdr>
          <w:bottom w:val="single" w:sz="6" w:space="1" w:color="auto"/>
        </w:pBdr>
        <w:rPr>
          <w:rFonts w:asciiTheme="majorHAnsi" w:hAnsiTheme="majorHAnsi" w:cstheme="majorHAnsi"/>
          <w:b/>
          <w:bCs/>
          <w:color w:val="7030A0"/>
          <w:sz w:val="28"/>
          <w:szCs w:val="28"/>
        </w:rPr>
      </w:pPr>
      <w:r w:rsidRPr="00695B54">
        <w:rPr>
          <w:rFonts w:asciiTheme="majorHAnsi" w:hAnsiTheme="majorHAnsi" w:cstheme="majorHAnsi"/>
          <w:b/>
          <w:bCs/>
          <w:color w:val="7030A0"/>
          <w:sz w:val="28"/>
          <w:szCs w:val="28"/>
        </w:rPr>
        <w:t xml:space="preserve">Career </w:t>
      </w:r>
      <w:r w:rsidR="00C047B1">
        <w:rPr>
          <w:rFonts w:asciiTheme="majorHAnsi" w:hAnsiTheme="majorHAnsi" w:cstheme="majorHAnsi"/>
          <w:b/>
          <w:bCs/>
          <w:color w:val="7030A0"/>
          <w:sz w:val="28"/>
          <w:szCs w:val="28"/>
        </w:rPr>
        <w:t>Summary</w:t>
      </w:r>
    </w:p>
    <w:p w14:paraId="3C074C9A" w14:textId="02AAE229" w:rsidR="004A7D1C" w:rsidRPr="00695B54" w:rsidRDefault="00005F64" w:rsidP="00C819A0">
      <w:pPr>
        <w:rPr>
          <w:color w:val="000000" w:themeColor="text1"/>
        </w:rPr>
        <w:sectPr w:rsidR="004A7D1C" w:rsidRPr="00695B54" w:rsidSect="007379A3">
          <w:type w:val="continuous"/>
          <w:pgSz w:w="12240" w:h="15840"/>
          <w:pgMar w:top="562" w:right="720" w:bottom="720" w:left="720" w:header="720" w:footer="720" w:gutter="0"/>
          <w:cols w:space="720"/>
          <w:docGrid w:linePitch="360"/>
        </w:sectPr>
      </w:pPr>
      <w:r>
        <w:rPr>
          <w:color w:val="000000" w:themeColor="text1"/>
        </w:rPr>
        <w:t>I am a</w:t>
      </w:r>
      <w:r w:rsidR="00E84C07">
        <w:rPr>
          <w:color w:val="000000" w:themeColor="text1"/>
        </w:rPr>
        <w:t xml:space="preserve"> passionate</w:t>
      </w:r>
      <w:r w:rsidR="00217898" w:rsidRPr="00695B54">
        <w:rPr>
          <w:color w:val="000000" w:themeColor="text1"/>
        </w:rPr>
        <w:t xml:space="preserve"> cybersecurity professional with mo</w:t>
      </w:r>
      <w:r w:rsidR="00294CD5">
        <w:rPr>
          <w:color w:val="000000" w:themeColor="text1"/>
        </w:rPr>
        <w:t xml:space="preserve">re than </w:t>
      </w:r>
      <w:r w:rsidR="004E71AB">
        <w:rPr>
          <w:color w:val="000000" w:themeColor="text1"/>
        </w:rPr>
        <w:t>four</w:t>
      </w:r>
      <w:r w:rsidR="00217898" w:rsidRPr="00695B54">
        <w:rPr>
          <w:color w:val="000000" w:themeColor="text1"/>
        </w:rPr>
        <w:t xml:space="preserve"> years of active</w:t>
      </w:r>
      <w:r w:rsidR="00C819A0">
        <w:rPr>
          <w:color w:val="000000" w:themeColor="text1"/>
        </w:rPr>
        <w:t xml:space="preserve"> </w:t>
      </w:r>
      <w:r w:rsidR="00217898" w:rsidRPr="00695B54">
        <w:rPr>
          <w:color w:val="000000" w:themeColor="text1"/>
        </w:rPr>
        <w:t>duty U.S. Air Force cyber defense operations experience specializing in offensive security, ethical hacking, penetration testing</w:t>
      </w:r>
      <w:r w:rsidR="00AB34EE" w:rsidRPr="00695B54">
        <w:rPr>
          <w:color w:val="000000" w:themeColor="text1"/>
        </w:rPr>
        <w:t>, and red teaming</w:t>
      </w:r>
      <w:r w:rsidR="00C67A9E">
        <w:rPr>
          <w:color w:val="000000" w:themeColor="text1"/>
        </w:rPr>
        <w:t>. I want</w:t>
      </w:r>
      <w:r w:rsidR="00217898" w:rsidRPr="00695B54">
        <w:rPr>
          <w:color w:val="000000" w:themeColor="text1"/>
        </w:rPr>
        <w:t xml:space="preserve"> to transition out of t</w:t>
      </w:r>
      <w:r w:rsidR="009B1D5A">
        <w:rPr>
          <w:color w:val="000000" w:themeColor="text1"/>
        </w:rPr>
        <w:t>he military and into the private sector</w:t>
      </w:r>
      <w:r w:rsidR="00217898" w:rsidRPr="00695B54">
        <w:rPr>
          <w:color w:val="000000" w:themeColor="text1"/>
        </w:rPr>
        <w:t>.</w:t>
      </w:r>
      <w:r w:rsidR="00D52285">
        <w:rPr>
          <w:color w:val="000000" w:themeColor="text1"/>
        </w:rPr>
        <w:t xml:space="preserve"> </w:t>
      </w:r>
      <w:r w:rsidR="00D52285" w:rsidRPr="00D52285">
        <w:rPr>
          <w:color w:val="000000" w:themeColor="text1"/>
        </w:rPr>
        <w:t>My mission is to make cyberspace better &amp; safer for everyone by committing to lifelong learning, sharing knowledge with the community, and inspiring others to do the same</w:t>
      </w:r>
      <w:r w:rsidR="004C2044">
        <w:rPr>
          <w:color w:val="000000" w:themeColor="text1"/>
        </w:rPr>
        <w:t>.</w:t>
      </w:r>
    </w:p>
    <w:p w14:paraId="1E708FDE" w14:textId="0C58239C" w:rsidR="00396C83" w:rsidRPr="00695B54" w:rsidRDefault="00F736F6" w:rsidP="00F736F6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695B54">
        <w:rPr>
          <w:color w:val="000000" w:themeColor="text1"/>
        </w:rPr>
        <w:t>B.S. Cybersecurity</w:t>
      </w:r>
      <w:r w:rsidR="00633371" w:rsidRPr="00695B54">
        <w:rPr>
          <w:color w:val="000000" w:themeColor="text1"/>
        </w:rPr>
        <w:t xml:space="preserve"> (</w:t>
      </w:r>
      <w:r w:rsidR="000538A4" w:rsidRPr="00695B54">
        <w:rPr>
          <w:color w:val="000000" w:themeColor="text1"/>
        </w:rPr>
        <w:t>WIP)</w:t>
      </w:r>
    </w:p>
    <w:p w14:paraId="02BE2D71" w14:textId="77777777" w:rsidR="00F736F6" w:rsidRDefault="00B01CD0" w:rsidP="00F736F6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695B54">
        <w:rPr>
          <w:color w:val="000000" w:themeColor="text1"/>
        </w:rPr>
        <w:t>CISSP</w:t>
      </w:r>
    </w:p>
    <w:p w14:paraId="2B358209" w14:textId="09845B47" w:rsidR="000574AA" w:rsidRDefault="000574AA" w:rsidP="00F736F6">
      <w:pPr>
        <w:pStyle w:val="ListParagraph"/>
        <w:numPr>
          <w:ilvl w:val="0"/>
          <w:numId w:val="13"/>
        </w:numPr>
        <w:rPr>
          <w:color w:val="000000" w:themeColor="text1"/>
        </w:rPr>
      </w:pPr>
      <w:r>
        <w:rPr>
          <w:color w:val="000000" w:themeColor="text1"/>
        </w:rPr>
        <w:t>OSCP (WIP)</w:t>
      </w:r>
    </w:p>
    <w:p w14:paraId="0E40F3B8" w14:textId="6795E45A" w:rsidR="00041527" w:rsidRDefault="00041527" w:rsidP="00F736F6">
      <w:pPr>
        <w:pStyle w:val="ListParagraph"/>
        <w:numPr>
          <w:ilvl w:val="0"/>
          <w:numId w:val="13"/>
        </w:numPr>
        <w:rPr>
          <w:color w:val="000000" w:themeColor="text1"/>
        </w:rPr>
      </w:pPr>
      <w:r>
        <w:rPr>
          <w:color w:val="000000" w:themeColor="text1"/>
        </w:rPr>
        <w:t>eJPT</w:t>
      </w:r>
    </w:p>
    <w:p w14:paraId="4715D8A3" w14:textId="10D348F6" w:rsidR="00E37E16" w:rsidRPr="00695B54" w:rsidRDefault="00E37E16" w:rsidP="00F736F6">
      <w:pPr>
        <w:pStyle w:val="ListParagraph"/>
        <w:numPr>
          <w:ilvl w:val="0"/>
          <w:numId w:val="13"/>
        </w:numPr>
        <w:rPr>
          <w:color w:val="000000" w:themeColor="text1"/>
        </w:rPr>
      </w:pPr>
      <w:r>
        <w:rPr>
          <w:color w:val="000000" w:themeColor="text1"/>
        </w:rPr>
        <w:t>CEH</w:t>
      </w:r>
    </w:p>
    <w:p w14:paraId="11B8C288" w14:textId="02484259" w:rsidR="003D2764" w:rsidRPr="00695B54" w:rsidRDefault="008256B7" w:rsidP="00F736F6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695B54">
        <w:rPr>
          <w:color w:val="000000" w:themeColor="text1"/>
        </w:rPr>
        <w:t>PenTest+</w:t>
      </w:r>
    </w:p>
    <w:p w14:paraId="0C1FED4E" w14:textId="679BD3B2" w:rsidR="001C5054" w:rsidRPr="00695B54" w:rsidRDefault="001C5054" w:rsidP="00F736F6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695B54">
        <w:rPr>
          <w:color w:val="000000" w:themeColor="text1"/>
        </w:rPr>
        <w:t>CySA+ (</w:t>
      </w:r>
      <w:r w:rsidR="00041527">
        <w:rPr>
          <w:color w:val="000000" w:themeColor="text1"/>
        </w:rPr>
        <w:t>Results Pending</w:t>
      </w:r>
      <w:r w:rsidRPr="00695B54">
        <w:rPr>
          <w:color w:val="000000" w:themeColor="text1"/>
        </w:rPr>
        <w:t>)</w:t>
      </w:r>
    </w:p>
    <w:p w14:paraId="5A60EDDB" w14:textId="204BCA92" w:rsidR="00932EF7" w:rsidRPr="00695B54" w:rsidRDefault="00932EF7" w:rsidP="00F736F6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695B54">
        <w:rPr>
          <w:color w:val="000000" w:themeColor="text1"/>
        </w:rPr>
        <w:t>CCNA</w:t>
      </w:r>
    </w:p>
    <w:p w14:paraId="673B347F" w14:textId="40B46C5A" w:rsidR="000D0E4A" w:rsidRPr="00695B54" w:rsidRDefault="000D0E4A" w:rsidP="00F736F6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695B54">
        <w:rPr>
          <w:color w:val="000000" w:themeColor="text1"/>
        </w:rPr>
        <w:t>Cloud+</w:t>
      </w:r>
    </w:p>
    <w:p w14:paraId="36498502" w14:textId="26C87F00" w:rsidR="00AC0E5C" w:rsidRPr="00695B54" w:rsidRDefault="00AC0E5C" w:rsidP="00F736F6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695B54">
        <w:rPr>
          <w:color w:val="000000" w:themeColor="text1"/>
        </w:rPr>
        <w:t>Linux+</w:t>
      </w:r>
    </w:p>
    <w:p w14:paraId="1E574E58" w14:textId="77777777" w:rsidR="00AC0E5C" w:rsidRPr="00695B54" w:rsidRDefault="00AC0E5C" w:rsidP="00F736F6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695B54">
        <w:rPr>
          <w:color w:val="000000" w:themeColor="text1"/>
        </w:rPr>
        <w:t>Security+</w:t>
      </w:r>
    </w:p>
    <w:p w14:paraId="231D2025" w14:textId="59948589" w:rsidR="00932EF7" w:rsidRPr="00695B54" w:rsidRDefault="00932EF7" w:rsidP="00F736F6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695B54">
        <w:rPr>
          <w:color w:val="000000" w:themeColor="text1"/>
        </w:rPr>
        <w:t>Network+</w:t>
      </w:r>
    </w:p>
    <w:p w14:paraId="60E1211B" w14:textId="0CB809A6" w:rsidR="003F45F8" w:rsidRPr="00695B54" w:rsidRDefault="00AC0E5C" w:rsidP="00924344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695B54">
        <w:rPr>
          <w:color w:val="000000" w:themeColor="text1"/>
        </w:rPr>
        <w:t xml:space="preserve">Top </w:t>
      </w:r>
      <w:r w:rsidR="008B0530">
        <w:rPr>
          <w:color w:val="000000" w:themeColor="text1"/>
        </w:rPr>
        <w:t>0.4</w:t>
      </w:r>
      <w:r w:rsidRPr="00695B54">
        <w:rPr>
          <w:color w:val="000000" w:themeColor="text1"/>
        </w:rPr>
        <w:t>% TryHackMe</w:t>
      </w:r>
    </w:p>
    <w:p w14:paraId="52A2E8A5" w14:textId="742F7210" w:rsidR="00BF78B6" w:rsidRPr="000574AA" w:rsidRDefault="00AC0E5C" w:rsidP="007650BA">
      <w:pPr>
        <w:pStyle w:val="ListParagraph"/>
        <w:numPr>
          <w:ilvl w:val="0"/>
          <w:numId w:val="13"/>
        </w:numPr>
        <w:rPr>
          <w:color w:val="000000" w:themeColor="text1"/>
        </w:rPr>
        <w:sectPr w:rsidR="00BF78B6" w:rsidRPr="000574AA" w:rsidSect="00BF78B6">
          <w:type w:val="continuous"/>
          <w:pgSz w:w="12240" w:h="15840"/>
          <w:pgMar w:top="562" w:right="720" w:bottom="720" w:left="720" w:header="720" w:footer="720" w:gutter="0"/>
          <w:cols w:num="3" w:space="720"/>
          <w:docGrid w:linePitch="360"/>
        </w:sectPr>
      </w:pPr>
      <w:r w:rsidRPr="000574AA">
        <w:rPr>
          <w:color w:val="000000" w:themeColor="text1"/>
        </w:rPr>
        <w:t xml:space="preserve">Home </w:t>
      </w:r>
      <w:r w:rsidR="0096019E" w:rsidRPr="000574AA">
        <w:rPr>
          <w:color w:val="000000" w:themeColor="text1"/>
        </w:rPr>
        <w:t>L</w:t>
      </w:r>
      <w:r w:rsidRPr="000574AA">
        <w:rPr>
          <w:color w:val="000000" w:themeColor="text1"/>
        </w:rPr>
        <w:t>ab</w:t>
      </w:r>
      <w:r w:rsidR="000A43EC" w:rsidRPr="000574AA">
        <w:rPr>
          <w:color w:val="000000" w:themeColor="text1"/>
        </w:rPr>
        <w:t xml:space="preserve"> &amp; S</w:t>
      </w:r>
      <w:r w:rsidR="00006939" w:rsidRPr="000574AA">
        <w:rPr>
          <w:color w:val="000000" w:themeColor="text1"/>
        </w:rPr>
        <w:t>elf</w:t>
      </w:r>
      <w:r w:rsidR="000A43EC" w:rsidRPr="000574AA">
        <w:rPr>
          <w:color w:val="000000" w:themeColor="text1"/>
        </w:rPr>
        <w:t>-</w:t>
      </w:r>
      <w:r w:rsidR="0096019E" w:rsidRPr="000574AA">
        <w:rPr>
          <w:color w:val="000000" w:themeColor="text1"/>
        </w:rPr>
        <w:t>L</w:t>
      </w:r>
      <w:r w:rsidR="00006939" w:rsidRPr="000574AA">
        <w:rPr>
          <w:color w:val="000000" w:themeColor="text1"/>
        </w:rPr>
        <w:t>earne</w:t>
      </w:r>
      <w:r w:rsidR="00BF78B6" w:rsidRPr="000574AA">
        <w:rPr>
          <w:color w:val="000000" w:themeColor="text1"/>
        </w:rPr>
        <w:t>r</w:t>
      </w:r>
      <w:r w:rsidR="00E2526A">
        <w:rPr>
          <w:color w:val="000000" w:themeColor="text1"/>
        </w:rPr>
        <w:br/>
      </w:r>
    </w:p>
    <w:p w14:paraId="0C5E08CF" w14:textId="77777777" w:rsidR="008556A7" w:rsidRPr="00695B54" w:rsidRDefault="008556A7" w:rsidP="008556A7">
      <w:pPr>
        <w:pBdr>
          <w:bottom w:val="single" w:sz="6" w:space="1" w:color="auto"/>
        </w:pBdr>
        <w:rPr>
          <w:rFonts w:asciiTheme="majorHAnsi" w:hAnsiTheme="majorHAnsi" w:cstheme="majorHAnsi"/>
          <w:b/>
          <w:bCs/>
          <w:color w:val="7030A0" w:themeColor="accent1"/>
          <w:sz w:val="28"/>
          <w:szCs w:val="28"/>
        </w:rPr>
      </w:pPr>
      <w:r w:rsidRPr="00695B54">
        <w:rPr>
          <w:rFonts w:asciiTheme="majorHAnsi" w:hAnsiTheme="majorHAnsi" w:cstheme="majorHAnsi"/>
          <w:b/>
          <w:bCs/>
          <w:color w:val="7030A0" w:themeColor="accent1"/>
          <w:sz w:val="28"/>
          <w:szCs w:val="28"/>
        </w:rPr>
        <w:t>Core Competencies &amp; Skills</w:t>
      </w:r>
    </w:p>
    <w:p w14:paraId="0E849FC7" w14:textId="77777777" w:rsidR="008556A7" w:rsidRDefault="008556A7" w:rsidP="008556A7">
      <w:pPr>
        <w:pStyle w:val="ListParagraph"/>
        <w:numPr>
          <w:ilvl w:val="0"/>
          <w:numId w:val="3"/>
        </w:numPr>
        <w:rPr>
          <w:color w:val="auto"/>
          <w:sz w:val="24"/>
          <w:szCs w:val="24"/>
        </w:rPr>
        <w:sectPr w:rsidR="008556A7" w:rsidSect="00C721D1">
          <w:type w:val="continuous"/>
          <w:pgSz w:w="12240" w:h="15840"/>
          <w:pgMar w:top="562" w:right="720" w:bottom="720" w:left="720" w:header="720" w:footer="720" w:gutter="0"/>
          <w:cols w:space="720"/>
          <w:docGrid w:linePitch="360"/>
        </w:sectPr>
      </w:pPr>
    </w:p>
    <w:p w14:paraId="3D5C7705" w14:textId="48231810" w:rsidR="008556A7" w:rsidRPr="00C57146" w:rsidRDefault="00FF39B0" w:rsidP="00C57146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 xml:space="preserve">Security </w:t>
      </w:r>
      <w:r w:rsidR="009D563E">
        <w:rPr>
          <w:color w:val="auto"/>
        </w:rPr>
        <w:t>A</w:t>
      </w:r>
      <w:r w:rsidR="00EF3121">
        <w:rPr>
          <w:color w:val="auto"/>
        </w:rPr>
        <w:t>ssessment</w:t>
      </w:r>
      <w:r w:rsidR="008556A7">
        <w:rPr>
          <w:color w:val="auto"/>
        </w:rPr>
        <w:t xml:space="preserve"> </w:t>
      </w:r>
      <w:r w:rsidR="00483869">
        <w:rPr>
          <w:color w:val="auto"/>
        </w:rPr>
        <w:t>T</w:t>
      </w:r>
      <w:r w:rsidR="008556A7">
        <w:rPr>
          <w:color w:val="auto"/>
        </w:rPr>
        <w:t>ools</w:t>
      </w:r>
      <w:r w:rsidR="003B7475">
        <w:rPr>
          <w:color w:val="auto"/>
        </w:rPr>
        <w:t xml:space="preserve"> &amp; </w:t>
      </w:r>
      <w:r w:rsidR="00B60D7F">
        <w:rPr>
          <w:color w:val="auto"/>
        </w:rPr>
        <w:t>Techniques</w:t>
      </w:r>
    </w:p>
    <w:p w14:paraId="1F4EC48C" w14:textId="5D77550F" w:rsidR="008556A7" w:rsidRPr="00EF711E" w:rsidRDefault="00D8029D" w:rsidP="008556A7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 xml:space="preserve">System, Network, </w:t>
      </w:r>
      <w:r w:rsidR="00AE5549">
        <w:rPr>
          <w:color w:val="auto"/>
        </w:rPr>
        <w:t>&amp; Web</w:t>
      </w:r>
      <w:r w:rsidR="00003C7F">
        <w:rPr>
          <w:color w:val="auto"/>
        </w:rPr>
        <w:t xml:space="preserve"> App</w:t>
      </w:r>
      <w:r w:rsidR="00AE5549">
        <w:rPr>
          <w:color w:val="auto"/>
        </w:rPr>
        <w:t xml:space="preserve"> Exploitation</w:t>
      </w:r>
    </w:p>
    <w:p w14:paraId="2BD6FE82" w14:textId="0ED5AA13" w:rsidR="008556A7" w:rsidRDefault="0017029D" w:rsidP="0017029D">
      <w:pPr>
        <w:pStyle w:val="ListParagraph"/>
        <w:numPr>
          <w:ilvl w:val="0"/>
          <w:numId w:val="3"/>
        </w:numPr>
        <w:rPr>
          <w:color w:val="auto"/>
        </w:rPr>
      </w:pPr>
      <w:r w:rsidRPr="0017029D">
        <w:rPr>
          <w:color w:val="auto"/>
        </w:rPr>
        <w:t xml:space="preserve">Threat &amp; Vulnerability </w:t>
      </w:r>
      <w:r w:rsidR="00876EC0">
        <w:rPr>
          <w:color w:val="auto"/>
        </w:rPr>
        <w:t>A</w:t>
      </w:r>
      <w:r w:rsidRPr="0017029D">
        <w:rPr>
          <w:color w:val="auto"/>
        </w:rPr>
        <w:t>nalysis</w:t>
      </w:r>
    </w:p>
    <w:p w14:paraId="5CC1B6AB" w14:textId="35EA4D41" w:rsidR="00C57146" w:rsidRPr="0017029D" w:rsidRDefault="00C57146" w:rsidP="0017029D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>Frameworks &amp; Methodologies</w:t>
      </w:r>
    </w:p>
    <w:p w14:paraId="71EE9E49" w14:textId="78A292D9" w:rsidR="008556A7" w:rsidRPr="00EF711E" w:rsidRDefault="0017029D" w:rsidP="008556A7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>Governance, Risk, &amp; Compliance (GRC)</w:t>
      </w:r>
    </w:p>
    <w:p w14:paraId="6A3B4749" w14:textId="2429DDCF" w:rsidR="008556A7" w:rsidRPr="00886E7A" w:rsidRDefault="008556A7" w:rsidP="008556A7">
      <w:pPr>
        <w:pStyle w:val="ListParagraph"/>
        <w:numPr>
          <w:ilvl w:val="0"/>
          <w:numId w:val="3"/>
        </w:numPr>
        <w:rPr>
          <w:color w:val="auto"/>
        </w:rPr>
      </w:pPr>
      <w:r w:rsidRPr="00EF711E">
        <w:rPr>
          <w:color w:val="auto"/>
        </w:rPr>
        <w:t xml:space="preserve">Cloud </w:t>
      </w:r>
      <w:r w:rsidR="008F4604">
        <w:rPr>
          <w:color w:val="auto"/>
        </w:rPr>
        <w:t>C</w:t>
      </w:r>
      <w:r w:rsidRPr="00EF711E">
        <w:rPr>
          <w:color w:val="auto"/>
        </w:rPr>
        <w:t>omputing</w:t>
      </w:r>
      <w:r>
        <w:rPr>
          <w:color w:val="auto"/>
        </w:rPr>
        <w:t xml:space="preserve"> &amp; </w:t>
      </w:r>
      <w:r w:rsidR="007C7279">
        <w:rPr>
          <w:color w:val="auto"/>
        </w:rPr>
        <w:t>Virtualization</w:t>
      </w:r>
    </w:p>
    <w:p w14:paraId="7F2AA397" w14:textId="1B607419" w:rsidR="008556A7" w:rsidRPr="00CD2C3E" w:rsidRDefault="007C7279" w:rsidP="008556A7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 xml:space="preserve">Automation, </w:t>
      </w:r>
      <w:r w:rsidR="008556A7" w:rsidRPr="00C721D1">
        <w:rPr>
          <w:color w:val="auto"/>
        </w:rPr>
        <w:t>Programm</w:t>
      </w:r>
      <w:r w:rsidR="008556A7">
        <w:rPr>
          <w:color w:val="auto"/>
        </w:rPr>
        <w:t>ing</w:t>
      </w:r>
      <w:r>
        <w:rPr>
          <w:color w:val="auto"/>
        </w:rPr>
        <w:t>,</w:t>
      </w:r>
      <w:r w:rsidR="008556A7">
        <w:rPr>
          <w:color w:val="auto"/>
        </w:rPr>
        <w:t xml:space="preserve"> &amp; Scripting</w:t>
      </w:r>
    </w:p>
    <w:p w14:paraId="21D2E386" w14:textId="43EC4586" w:rsidR="008556A7" w:rsidRPr="00EF711E" w:rsidRDefault="00F40610" w:rsidP="008556A7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 xml:space="preserve">Architecture &amp; </w:t>
      </w:r>
      <w:r w:rsidR="007753B5">
        <w:rPr>
          <w:color w:val="auto"/>
        </w:rPr>
        <w:t>I</w:t>
      </w:r>
      <w:r w:rsidR="00704501">
        <w:rPr>
          <w:color w:val="auto"/>
        </w:rPr>
        <w:t>nfrastructure</w:t>
      </w:r>
      <w:r>
        <w:rPr>
          <w:color w:val="auto"/>
        </w:rPr>
        <w:t xml:space="preserve"> </w:t>
      </w:r>
      <w:r w:rsidR="002815EF">
        <w:rPr>
          <w:color w:val="auto"/>
        </w:rPr>
        <w:t>Security</w:t>
      </w:r>
    </w:p>
    <w:p w14:paraId="326F5556" w14:textId="6576D89A" w:rsidR="008556A7" w:rsidRDefault="008556A7" w:rsidP="008556A7">
      <w:pPr>
        <w:pStyle w:val="ListParagraph"/>
        <w:numPr>
          <w:ilvl w:val="0"/>
          <w:numId w:val="3"/>
        </w:numPr>
        <w:rPr>
          <w:color w:val="auto"/>
        </w:rPr>
      </w:pPr>
      <w:r w:rsidRPr="00EF711E">
        <w:rPr>
          <w:color w:val="auto"/>
        </w:rPr>
        <w:t>Troubleshooting</w:t>
      </w:r>
      <w:r w:rsidR="0034282F">
        <w:rPr>
          <w:color w:val="auto"/>
        </w:rPr>
        <w:t xml:space="preserve"> &amp; Problem Solving</w:t>
      </w:r>
    </w:p>
    <w:p w14:paraId="41E0CBAF" w14:textId="0FE87FAD" w:rsidR="008556A7" w:rsidRPr="008556A7" w:rsidRDefault="008556A7" w:rsidP="008556A7">
      <w:pPr>
        <w:pStyle w:val="ListParagraph"/>
        <w:numPr>
          <w:ilvl w:val="0"/>
          <w:numId w:val="3"/>
        </w:numPr>
        <w:rPr>
          <w:color w:val="auto"/>
        </w:rPr>
      </w:pPr>
      <w:r>
        <w:rPr>
          <w:color w:val="auto"/>
        </w:rPr>
        <w:t xml:space="preserve">Reporting &amp; </w:t>
      </w:r>
      <w:r w:rsidR="009D6AC2">
        <w:rPr>
          <w:color w:val="auto"/>
        </w:rPr>
        <w:t>Communication</w:t>
      </w:r>
      <w:r>
        <w:rPr>
          <w:color w:val="auto"/>
        </w:rPr>
        <w:t xml:space="preserve"> </w:t>
      </w:r>
      <w:r w:rsidR="008F4604">
        <w:rPr>
          <w:color w:val="auto"/>
        </w:rPr>
        <w:t>S</w:t>
      </w:r>
      <w:r>
        <w:rPr>
          <w:color w:val="auto"/>
        </w:rPr>
        <w:t>kills</w:t>
      </w:r>
    </w:p>
    <w:p w14:paraId="17145583" w14:textId="77777777" w:rsidR="008556A7" w:rsidRDefault="008556A7" w:rsidP="00F30F7E">
      <w:pPr>
        <w:pBdr>
          <w:bottom w:val="single" w:sz="6" w:space="1" w:color="auto"/>
        </w:pBdr>
        <w:rPr>
          <w:rFonts w:asciiTheme="majorHAnsi" w:hAnsiTheme="majorHAnsi" w:cstheme="majorHAnsi"/>
          <w:b/>
          <w:bCs/>
          <w:color w:val="7030A0"/>
          <w:sz w:val="28"/>
          <w:szCs w:val="28"/>
        </w:rPr>
        <w:sectPr w:rsidR="008556A7" w:rsidSect="008556A7">
          <w:type w:val="continuous"/>
          <w:pgSz w:w="12240" w:h="15840"/>
          <w:pgMar w:top="562" w:right="720" w:bottom="720" w:left="720" w:header="720" w:footer="720" w:gutter="0"/>
          <w:cols w:num="2" w:space="720"/>
          <w:docGrid w:linePitch="360"/>
        </w:sectPr>
      </w:pPr>
    </w:p>
    <w:p w14:paraId="4CC16B6A" w14:textId="0EB14640" w:rsidR="00F30F7E" w:rsidRPr="00695B54" w:rsidRDefault="0000527D" w:rsidP="00F30F7E">
      <w:pPr>
        <w:pBdr>
          <w:bottom w:val="single" w:sz="6" w:space="1" w:color="auto"/>
        </w:pBdr>
        <w:rPr>
          <w:rFonts w:asciiTheme="majorHAnsi" w:hAnsiTheme="majorHAnsi" w:cstheme="majorHAnsi"/>
          <w:b/>
          <w:bCs/>
          <w:color w:val="7030A0"/>
          <w:sz w:val="28"/>
          <w:szCs w:val="28"/>
        </w:rPr>
      </w:pPr>
      <w:r w:rsidRPr="0000527D">
        <w:rPr>
          <w:rFonts w:asciiTheme="majorHAnsi" w:hAnsiTheme="majorHAnsi" w:cstheme="majorHAnsi"/>
          <w:b/>
          <w:bCs/>
          <w:color w:val="7030A0"/>
          <w:sz w:val="28"/>
          <w:szCs w:val="28"/>
        </w:rPr>
        <w:t>Professional Experience</w:t>
      </w:r>
    </w:p>
    <w:p w14:paraId="34D62BA8" w14:textId="78112687" w:rsidR="00C94668" w:rsidRDefault="00DE0C10" w:rsidP="00C11EF6">
      <w:pPr>
        <w:rPr>
          <w:color w:val="auto"/>
        </w:rPr>
      </w:pPr>
      <w:r w:rsidRPr="00DE0C10">
        <w:rPr>
          <w:rFonts w:cstheme="minorHAnsi"/>
          <w:b/>
          <w:bCs/>
          <w:color w:val="auto"/>
        </w:rPr>
        <w:t>Cyber Defense Operations (1D771)</w:t>
      </w:r>
      <w:r>
        <w:rPr>
          <w:rFonts w:cstheme="minorHAnsi"/>
          <w:b/>
          <w:bCs/>
          <w:color w:val="auto"/>
        </w:rPr>
        <w:t xml:space="preserve"> – Active Duty</w:t>
      </w:r>
      <w:r w:rsidR="00F30F7E" w:rsidRPr="00EF711E">
        <w:rPr>
          <w:rFonts w:cstheme="minorHAnsi"/>
          <w:b/>
          <w:bCs/>
          <w:color w:val="auto"/>
        </w:rPr>
        <w:t xml:space="preserve">                                                            </w:t>
      </w:r>
      <w:r w:rsidR="00F00455" w:rsidRPr="00EF711E">
        <w:rPr>
          <w:rFonts w:cstheme="minorHAnsi"/>
          <w:b/>
          <w:bCs/>
          <w:color w:val="auto"/>
        </w:rPr>
        <w:t xml:space="preserve">                          </w:t>
      </w:r>
      <w:r w:rsidR="00783D74">
        <w:rPr>
          <w:rFonts w:cstheme="minorHAnsi"/>
          <w:b/>
          <w:bCs/>
          <w:color w:val="auto"/>
        </w:rPr>
        <w:t xml:space="preserve">    </w:t>
      </w:r>
      <w:r w:rsidR="00AD720D">
        <w:rPr>
          <w:rFonts w:cstheme="minorHAnsi"/>
          <w:b/>
          <w:bCs/>
          <w:color w:val="auto"/>
        </w:rPr>
        <w:t xml:space="preserve"> </w:t>
      </w:r>
      <w:r w:rsidR="00F30F7E" w:rsidRPr="00EF711E">
        <w:rPr>
          <w:rFonts w:cstheme="minorHAnsi"/>
          <w:color w:val="auto"/>
        </w:rPr>
        <w:t>April 2018</w:t>
      </w:r>
      <w:r w:rsidR="007F0B5D" w:rsidRPr="00EF711E">
        <w:rPr>
          <w:rFonts w:cstheme="minorHAnsi"/>
          <w:color w:val="auto"/>
        </w:rPr>
        <w:t xml:space="preserve"> </w:t>
      </w:r>
      <w:r w:rsidR="006A78A9" w:rsidRPr="00EF711E">
        <w:rPr>
          <w:rFonts w:cstheme="minorHAnsi"/>
          <w:color w:val="auto"/>
        </w:rPr>
        <w:t xml:space="preserve">– </w:t>
      </w:r>
      <w:r w:rsidR="00F30F7E" w:rsidRPr="00EF711E">
        <w:rPr>
          <w:rFonts w:cstheme="minorHAnsi"/>
          <w:color w:val="auto"/>
        </w:rPr>
        <w:t>Present</w:t>
      </w:r>
      <w:r w:rsidR="00F30F7E" w:rsidRPr="00EF711E">
        <w:rPr>
          <w:rFonts w:cstheme="minorHAnsi"/>
          <w:b/>
          <w:bCs/>
          <w:color w:val="auto"/>
        </w:rPr>
        <w:t xml:space="preserve"> </w:t>
      </w:r>
      <w:r w:rsidR="00F30F7E" w:rsidRPr="00EF711E">
        <w:rPr>
          <w:rFonts w:asciiTheme="majorHAnsi" w:hAnsiTheme="majorHAnsi" w:cstheme="majorHAnsi"/>
          <w:b/>
          <w:bCs/>
          <w:color w:val="7030A0"/>
        </w:rPr>
        <w:t xml:space="preserve"> </w:t>
      </w:r>
      <w:r w:rsidR="00801708">
        <w:rPr>
          <w:rFonts w:asciiTheme="majorHAnsi" w:hAnsiTheme="majorHAnsi" w:cstheme="majorHAnsi"/>
          <w:b/>
          <w:bCs/>
          <w:color w:val="7030A0"/>
        </w:rPr>
        <w:br/>
      </w:r>
      <w:r w:rsidR="00801708" w:rsidRPr="00801708">
        <w:rPr>
          <w:rFonts w:cstheme="minorHAnsi"/>
          <w:color w:val="auto"/>
          <w:u w:val="single"/>
        </w:rPr>
        <w:t>United States Air Force</w:t>
      </w:r>
      <w:r w:rsidR="00AD720D" w:rsidRPr="00EF711E">
        <w:rPr>
          <w:b/>
          <w:bCs/>
          <w:color w:val="auto"/>
        </w:rPr>
        <w:t xml:space="preserve"> </w:t>
      </w:r>
      <w:r w:rsidR="00801708">
        <w:rPr>
          <w:b/>
          <w:bCs/>
          <w:color w:val="auto"/>
        </w:rPr>
        <w:t xml:space="preserve">– </w:t>
      </w:r>
      <w:r w:rsidR="00801708" w:rsidRPr="00801708">
        <w:rPr>
          <w:color w:val="auto"/>
        </w:rPr>
        <w:t>Worldwide</w:t>
      </w:r>
    </w:p>
    <w:p w14:paraId="6486716A" w14:textId="440AE267" w:rsidR="008C65C2" w:rsidRDefault="008C65C2" w:rsidP="008C65C2">
      <w:pPr>
        <w:pStyle w:val="ListParagraph"/>
        <w:numPr>
          <w:ilvl w:val="0"/>
          <w:numId w:val="14"/>
        </w:numPr>
        <w:rPr>
          <w:color w:val="auto"/>
        </w:rPr>
      </w:pPr>
      <w:r w:rsidRPr="008C65C2">
        <w:rPr>
          <w:color w:val="auto"/>
        </w:rPr>
        <w:t>Led network inspection; identified 105 errors to harden system security, enabling 1,500 Air Mobility missions.</w:t>
      </w:r>
    </w:p>
    <w:p w14:paraId="7AABB3E5" w14:textId="282162CF" w:rsidR="00C6727B" w:rsidRPr="008C65C2" w:rsidRDefault="00C6727B" w:rsidP="008C65C2">
      <w:pPr>
        <w:pStyle w:val="ListParagraph"/>
        <w:numPr>
          <w:ilvl w:val="0"/>
          <w:numId w:val="14"/>
        </w:numPr>
        <w:rPr>
          <w:color w:val="auto"/>
        </w:rPr>
      </w:pPr>
      <w:r>
        <w:rPr>
          <w:color w:val="000000" w:themeColor="text1"/>
        </w:rPr>
        <w:t>Managed six classified message incidents; sanitized secret data leaks for 57 systems generating 15,600 sorties.</w:t>
      </w:r>
    </w:p>
    <w:p w14:paraId="4B8110DB" w14:textId="1F2F7415" w:rsidR="00623DA3" w:rsidRDefault="00F803DF" w:rsidP="00623DA3">
      <w:pPr>
        <w:pStyle w:val="ListParagraph"/>
        <w:numPr>
          <w:ilvl w:val="0"/>
          <w:numId w:val="14"/>
        </w:numPr>
        <w:rPr>
          <w:color w:val="auto"/>
        </w:rPr>
      </w:pPr>
      <w:r w:rsidRPr="00F803DF">
        <w:rPr>
          <w:color w:val="auto"/>
        </w:rPr>
        <w:t>M</w:t>
      </w:r>
      <w:r w:rsidR="00F062CC">
        <w:rPr>
          <w:color w:val="auto"/>
        </w:rPr>
        <w:t>anage</w:t>
      </w:r>
      <w:r w:rsidR="00206FB7">
        <w:rPr>
          <w:color w:val="auto"/>
        </w:rPr>
        <w:t>d</w:t>
      </w:r>
      <w:r w:rsidRPr="00F803DF">
        <w:rPr>
          <w:color w:val="auto"/>
        </w:rPr>
        <w:t xml:space="preserve"> Sq</w:t>
      </w:r>
      <w:r w:rsidR="00DC4CB3">
        <w:rPr>
          <w:color w:val="auto"/>
        </w:rPr>
        <w:t>uadron</w:t>
      </w:r>
      <w:r w:rsidRPr="00F803DF">
        <w:rPr>
          <w:color w:val="auto"/>
        </w:rPr>
        <w:t xml:space="preserve"> </w:t>
      </w:r>
      <w:r w:rsidR="009B3AF9">
        <w:rPr>
          <w:color w:val="auto"/>
        </w:rPr>
        <w:t>IT</w:t>
      </w:r>
      <w:r w:rsidRPr="00F803DF">
        <w:rPr>
          <w:color w:val="auto"/>
        </w:rPr>
        <w:t xml:space="preserve"> Asset</w:t>
      </w:r>
      <w:r w:rsidR="00F062CC">
        <w:rPr>
          <w:color w:val="auto"/>
        </w:rPr>
        <w:t xml:space="preserve"> </w:t>
      </w:r>
      <w:r w:rsidR="00F81A93" w:rsidRPr="00F803DF">
        <w:rPr>
          <w:color w:val="auto"/>
        </w:rPr>
        <w:t>program</w:t>
      </w:r>
      <w:r w:rsidR="00DE0C10">
        <w:rPr>
          <w:color w:val="auto"/>
        </w:rPr>
        <w:t xml:space="preserve">; </w:t>
      </w:r>
      <w:r w:rsidRPr="00F803DF">
        <w:rPr>
          <w:color w:val="auto"/>
        </w:rPr>
        <w:t>inventorie</w:t>
      </w:r>
      <w:r w:rsidR="00206FB7">
        <w:rPr>
          <w:color w:val="auto"/>
        </w:rPr>
        <w:t>d</w:t>
      </w:r>
      <w:r w:rsidRPr="00F803DF">
        <w:rPr>
          <w:color w:val="auto"/>
        </w:rPr>
        <w:t>/track</w:t>
      </w:r>
      <w:r w:rsidR="00206FB7">
        <w:rPr>
          <w:color w:val="auto"/>
        </w:rPr>
        <w:t>ed</w:t>
      </w:r>
      <w:r w:rsidRPr="00F803DF">
        <w:rPr>
          <w:color w:val="auto"/>
        </w:rPr>
        <w:t xml:space="preserve"> 400 items valued at $600</w:t>
      </w:r>
      <w:r w:rsidR="00C93E09">
        <w:rPr>
          <w:color w:val="auto"/>
        </w:rPr>
        <w:t>,000</w:t>
      </w:r>
      <w:r w:rsidRPr="00F803DF">
        <w:rPr>
          <w:color w:val="auto"/>
        </w:rPr>
        <w:t xml:space="preserve"> across </w:t>
      </w:r>
      <w:r w:rsidR="00DB156D">
        <w:rPr>
          <w:color w:val="auto"/>
        </w:rPr>
        <w:t>six</w:t>
      </w:r>
      <w:r w:rsidRPr="00F803DF">
        <w:rPr>
          <w:color w:val="auto"/>
        </w:rPr>
        <w:t xml:space="preserve"> facilitie</w:t>
      </w:r>
      <w:r>
        <w:rPr>
          <w:color w:val="auto"/>
        </w:rPr>
        <w:t>s.</w:t>
      </w:r>
    </w:p>
    <w:p w14:paraId="2D14E082" w14:textId="2492F8C8" w:rsidR="007460F4" w:rsidRPr="007460F4" w:rsidRDefault="007460F4" w:rsidP="007460F4">
      <w:pPr>
        <w:pStyle w:val="ListParagraph"/>
        <w:numPr>
          <w:ilvl w:val="0"/>
          <w:numId w:val="14"/>
        </w:numPr>
        <w:rPr>
          <w:color w:val="auto"/>
        </w:rPr>
      </w:pPr>
      <w:r w:rsidRPr="002755B1">
        <w:rPr>
          <w:color w:val="auto"/>
        </w:rPr>
        <w:t>Admin</w:t>
      </w:r>
      <w:r>
        <w:rPr>
          <w:color w:val="auto"/>
        </w:rPr>
        <w:t xml:space="preserve"> for</w:t>
      </w:r>
      <w:r w:rsidRPr="002755B1">
        <w:rPr>
          <w:color w:val="auto"/>
        </w:rPr>
        <w:t xml:space="preserve"> Global Air Transportation and Execution System</w:t>
      </w:r>
      <w:r>
        <w:rPr>
          <w:color w:val="auto"/>
        </w:rPr>
        <w:t>; s</w:t>
      </w:r>
      <w:r w:rsidRPr="002755B1">
        <w:rPr>
          <w:color w:val="auto"/>
        </w:rPr>
        <w:t>upport</w:t>
      </w:r>
      <w:r>
        <w:rPr>
          <w:color w:val="auto"/>
        </w:rPr>
        <w:t>ed</w:t>
      </w:r>
      <w:r w:rsidRPr="002755B1">
        <w:rPr>
          <w:color w:val="auto"/>
        </w:rPr>
        <w:t xml:space="preserve"> 150 workstation</w:t>
      </w:r>
      <w:r>
        <w:rPr>
          <w:color w:val="auto"/>
        </w:rPr>
        <w:t xml:space="preserve">s &amp; </w:t>
      </w:r>
      <w:r w:rsidRPr="002755B1">
        <w:rPr>
          <w:color w:val="auto"/>
        </w:rPr>
        <w:t>183 system users.</w:t>
      </w:r>
    </w:p>
    <w:p w14:paraId="141749C2" w14:textId="20AA1019" w:rsidR="00967248" w:rsidRPr="00967248" w:rsidRDefault="00967248" w:rsidP="00967248">
      <w:pPr>
        <w:pStyle w:val="ListParagraph"/>
        <w:numPr>
          <w:ilvl w:val="0"/>
          <w:numId w:val="15"/>
        </w:numPr>
        <w:rPr>
          <w:color w:val="000000" w:themeColor="text1"/>
        </w:rPr>
      </w:pPr>
      <w:r w:rsidRPr="00967248">
        <w:rPr>
          <w:color w:val="000000" w:themeColor="text1"/>
        </w:rPr>
        <w:t>Technician for 3,100 joint service personnel with access to a telecommunications network worth $55</w:t>
      </w:r>
      <w:r w:rsidR="004500F7">
        <w:rPr>
          <w:color w:val="000000" w:themeColor="text1"/>
        </w:rPr>
        <w:t xml:space="preserve"> million</w:t>
      </w:r>
      <w:r w:rsidRPr="00967248">
        <w:rPr>
          <w:color w:val="000000" w:themeColor="text1"/>
        </w:rPr>
        <w:t xml:space="preserve">. </w:t>
      </w:r>
    </w:p>
    <w:p w14:paraId="11AB8A3E" w14:textId="62C6CD03" w:rsidR="0096082F" w:rsidRPr="0096082F" w:rsidRDefault="00967248" w:rsidP="00967248">
      <w:pPr>
        <w:pStyle w:val="ListParagraph"/>
        <w:numPr>
          <w:ilvl w:val="0"/>
          <w:numId w:val="15"/>
        </w:numPr>
        <w:rPr>
          <w:color w:val="auto"/>
        </w:rPr>
      </w:pPr>
      <w:r w:rsidRPr="00967248">
        <w:rPr>
          <w:color w:val="000000" w:themeColor="text1"/>
        </w:rPr>
        <w:t>Coordinated workflow by synchronizing seven work centers and complet</w:t>
      </w:r>
      <w:r w:rsidR="00A14BE6">
        <w:rPr>
          <w:color w:val="000000" w:themeColor="text1"/>
        </w:rPr>
        <w:t>ed</w:t>
      </w:r>
      <w:r w:rsidRPr="00967248">
        <w:rPr>
          <w:color w:val="000000" w:themeColor="text1"/>
        </w:rPr>
        <w:t xml:space="preserve"> 5,000 trouble tickets</w:t>
      </w:r>
      <w:r w:rsidR="00E96EE9">
        <w:rPr>
          <w:color w:val="000000" w:themeColor="text1"/>
        </w:rPr>
        <w:t xml:space="preserve"> in two years</w:t>
      </w:r>
      <w:r w:rsidR="00FF06D2">
        <w:rPr>
          <w:color w:val="000000" w:themeColor="text1"/>
        </w:rPr>
        <w:t xml:space="preserve">. </w:t>
      </w:r>
    </w:p>
    <w:p w14:paraId="0652B08D" w14:textId="649B6F9F" w:rsidR="0051335C" w:rsidRPr="00C6727B" w:rsidRDefault="0096082F" w:rsidP="00C6727B">
      <w:pPr>
        <w:pStyle w:val="ListParagraph"/>
        <w:numPr>
          <w:ilvl w:val="0"/>
          <w:numId w:val="15"/>
        </w:numPr>
        <w:rPr>
          <w:color w:val="auto"/>
        </w:rPr>
      </w:pPr>
      <w:r>
        <w:rPr>
          <w:color w:val="000000" w:themeColor="text1"/>
        </w:rPr>
        <w:t>Sustained</w:t>
      </w:r>
      <w:r w:rsidR="00967248" w:rsidRPr="00967248">
        <w:rPr>
          <w:color w:val="000000" w:themeColor="text1"/>
        </w:rPr>
        <w:t xml:space="preserve"> 8,000 network devices enabling 43 F-16 fighter aircraft furthering</w:t>
      </w:r>
      <w:r w:rsidR="000560F9">
        <w:rPr>
          <w:color w:val="000000" w:themeColor="text1"/>
        </w:rPr>
        <w:t xml:space="preserve"> </w:t>
      </w:r>
      <w:r w:rsidR="00967248" w:rsidRPr="00967248">
        <w:rPr>
          <w:color w:val="000000" w:themeColor="text1"/>
        </w:rPr>
        <w:t>North Korean nuclear deterrence</w:t>
      </w:r>
      <w:r w:rsidR="000560F9">
        <w:rPr>
          <w:color w:val="000000" w:themeColor="text1"/>
        </w:rPr>
        <w:t>.</w:t>
      </w:r>
    </w:p>
    <w:p w14:paraId="2BB1FB9B" w14:textId="3DA40040" w:rsidR="00813F5B" w:rsidRDefault="00813F5B" w:rsidP="00813F5B">
      <w:pPr>
        <w:rPr>
          <w:color w:val="auto"/>
        </w:rPr>
      </w:pPr>
      <w:r w:rsidRPr="00813F5B">
        <w:rPr>
          <w:b/>
          <w:bCs/>
          <w:color w:val="auto"/>
        </w:rPr>
        <w:t>Construction Laborer – Full Tim</w:t>
      </w:r>
      <w:r>
        <w:rPr>
          <w:b/>
          <w:bCs/>
          <w:color w:val="auto"/>
        </w:rPr>
        <w:t xml:space="preserve">e                                                                                                               </w:t>
      </w:r>
      <w:r w:rsidRPr="00813F5B">
        <w:rPr>
          <w:color w:val="auto"/>
        </w:rPr>
        <w:t>August 2013 – April 2018</w:t>
      </w:r>
      <w:r>
        <w:rPr>
          <w:color w:val="auto"/>
        </w:rPr>
        <w:br/>
      </w:r>
      <w:r w:rsidRPr="00813F5B">
        <w:rPr>
          <w:color w:val="auto"/>
          <w:u w:val="single"/>
        </w:rPr>
        <w:t>Apache Industrial Services</w:t>
      </w:r>
      <w:r>
        <w:rPr>
          <w:color w:val="auto"/>
        </w:rPr>
        <w:t xml:space="preserve"> – Canton, Ohio</w:t>
      </w:r>
    </w:p>
    <w:p w14:paraId="7A01849B" w14:textId="33C0A7A7" w:rsidR="00DC2DE8" w:rsidRPr="00DC2DE8" w:rsidRDefault="003B0705" w:rsidP="00DC2DE8">
      <w:pPr>
        <w:pStyle w:val="ListParagraph"/>
        <w:numPr>
          <w:ilvl w:val="0"/>
          <w:numId w:val="25"/>
        </w:numPr>
        <w:rPr>
          <w:color w:val="auto"/>
        </w:rPr>
      </w:pPr>
      <w:r w:rsidRPr="003B0705">
        <w:rPr>
          <w:color w:val="auto"/>
        </w:rPr>
        <w:t>Paint</w:t>
      </w:r>
      <w:r w:rsidR="0081114B">
        <w:rPr>
          <w:color w:val="auto"/>
        </w:rPr>
        <w:t>ing</w:t>
      </w:r>
      <w:r w:rsidRPr="003B0705">
        <w:rPr>
          <w:color w:val="auto"/>
        </w:rPr>
        <w:t>, sandblast</w:t>
      </w:r>
      <w:r w:rsidR="0081114B">
        <w:rPr>
          <w:color w:val="auto"/>
        </w:rPr>
        <w:t>ing</w:t>
      </w:r>
      <w:r w:rsidRPr="003B0705">
        <w:rPr>
          <w:color w:val="auto"/>
        </w:rPr>
        <w:t>, fireproof</w:t>
      </w:r>
      <w:r w:rsidR="0081114B">
        <w:rPr>
          <w:color w:val="auto"/>
        </w:rPr>
        <w:t>ing</w:t>
      </w:r>
      <w:r w:rsidR="00C14066">
        <w:rPr>
          <w:color w:val="auto"/>
        </w:rPr>
        <w:t>,</w:t>
      </w:r>
      <w:r w:rsidR="005C0206">
        <w:rPr>
          <w:color w:val="auto"/>
        </w:rPr>
        <w:t xml:space="preserve"> asbestos</w:t>
      </w:r>
      <w:r w:rsidR="007529EE">
        <w:rPr>
          <w:color w:val="auto"/>
        </w:rPr>
        <w:t xml:space="preserve"> abatement,</w:t>
      </w:r>
      <w:r w:rsidR="00C14066">
        <w:rPr>
          <w:color w:val="auto"/>
        </w:rPr>
        <w:t xml:space="preserve"> and</w:t>
      </w:r>
      <w:r w:rsidR="005C0206">
        <w:rPr>
          <w:color w:val="auto"/>
        </w:rPr>
        <w:t xml:space="preserve"> lead abatement </w:t>
      </w:r>
      <w:r w:rsidR="00796950">
        <w:rPr>
          <w:color w:val="auto"/>
        </w:rPr>
        <w:t>in</w:t>
      </w:r>
      <w:r w:rsidRPr="003B0705">
        <w:rPr>
          <w:color w:val="auto"/>
        </w:rPr>
        <w:t xml:space="preserve"> oil refineries</w:t>
      </w:r>
      <w:r w:rsidR="00EC5AFE">
        <w:rPr>
          <w:color w:val="auto"/>
        </w:rPr>
        <w:t xml:space="preserve"> &amp; chemical plants</w:t>
      </w:r>
      <w:r w:rsidR="00365C49">
        <w:rPr>
          <w:color w:val="auto"/>
        </w:rPr>
        <w:t>.</w:t>
      </w:r>
    </w:p>
    <w:p w14:paraId="70436105" w14:textId="0D88FBDE" w:rsidR="00287773" w:rsidRPr="00695B54" w:rsidRDefault="00287773" w:rsidP="00287773">
      <w:pPr>
        <w:pBdr>
          <w:bottom w:val="single" w:sz="6" w:space="1" w:color="auto"/>
        </w:pBdr>
        <w:rPr>
          <w:rFonts w:asciiTheme="majorHAnsi" w:hAnsiTheme="majorHAnsi" w:cstheme="majorHAnsi"/>
          <w:b/>
          <w:bCs/>
          <w:color w:val="7030A0"/>
          <w:sz w:val="28"/>
          <w:szCs w:val="28"/>
        </w:rPr>
      </w:pPr>
      <w:r w:rsidRPr="00695B54">
        <w:rPr>
          <w:rFonts w:asciiTheme="majorHAnsi" w:hAnsiTheme="majorHAnsi" w:cstheme="majorHAnsi"/>
          <w:b/>
          <w:bCs/>
          <w:color w:val="7030A0"/>
          <w:sz w:val="28"/>
          <w:szCs w:val="28"/>
        </w:rPr>
        <w:t>Education</w:t>
      </w:r>
    </w:p>
    <w:p w14:paraId="0F6D2FF9" w14:textId="3A440E7E" w:rsidR="00287773" w:rsidRDefault="00287773" w:rsidP="00EA2CB3">
      <w:pPr>
        <w:rPr>
          <w:rFonts w:cstheme="minorHAnsi"/>
          <w:color w:val="auto"/>
        </w:rPr>
      </w:pPr>
      <w:r w:rsidRPr="00410BEE">
        <w:rPr>
          <w:rFonts w:cstheme="minorHAnsi"/>
          <w:b/>
          <w:bCs/>
          <w:color w:val="auto"/>
        </w:rPr>
        <w:t>Bachelor of Science (BS) in Cybersecurity Management &amp; Policy</w:t>
      </w:r>
      <w:r w:rsidRPr="00410BEE">
        <w:rPr>
          <w:rFonts w:cstheme="minorHAnsi"/>
          <w:color w:val="auto"/>
        </w:rPr>
        <w:t xml:space="preserve">                           </w:t>
      </w:r>
      <w:r w:rsidR="0074540E">
        <w:rPr>
          <w:rFonts w:cstheme="minorHAnsi"/>
          <w:color w:val="auto"/>
        </w:rPr>
        <w:t>Projected</w:t>
      </w:r>
      <w:r w:rsidR="000E1D96">
        <w:rPr>
          <w:rFonts w:cstheme="minorHAnsi"/>
          <w:color w:val="auto"/>
        </w:rPr>
        <w:t xml:space="preserve"> August</w:t>
      </w:r>
      <w:r w:rsidR="0074540E">
        <w:rPr>
          <w:rFonts w:cstheme="minorHAnsi"/>
          <w:color w:val="auto"/>
        </w:rPr>
        <w:t xml:space="preserve"> </w:t>
      </w:r>
      <w:r w:rsidRPr="00410BEE">
        <w:rPr>
          <w:rFonts w:cstheme="minorHAnsi"/>
          <w:color w:val="auto"/>
        </w:rPr>
        <w:t>2023</w:t>
      </w:r>
      <w:r w:rsidR="0074540E">
        <w:rPr>
          <w:rFonts w:cstheme="minorHAnsi"/>
          <w:color w:val="auto"/>
        </w:rPr>
        <w:t xml:space="preserve"> (114/120 Credits)</w:t>
      </w:r>
      <w:r w:rsidRPr="00410BEE">
        <w:rPr>
          <w:rFonts w:cstheme="minorHAnsi"/>
          <w:b/>
          <w:bCs/>
          <w:color w:val="auto"/>
        </w:rPr>
        <w:br/>
      </w:r>
      <w:r w:rsidRPr="00410BEE">
        <w:rPr>
          <w:rFonts w:cstheme="minorHAnsi"/>
          <w:color w:val="auto"/>
        </w:rPr>
        <w:t>University of Maryland Global Campus (UMGC)</w:t>
      </w:r>
      <w:r w:rsidRPr="00410BEE">
        <w:rPr>
          <w:rFonts w:cstheme="minorHAnsi"/>
          <w:color w:val="auto"/>
        </w:rPr>
        <w:br/>
        <w:t>Minor in Business Administration</w:t>
      </w:r>
      <w:r w:rsidR="0074540E">
        <w:rPr>
          <w:rFonts w:cstheme="minorHAnsi"/>
          <w:color w:val="auto"/>
        </w:rPr>
        <w:t xml:space="preserve"> | </w:t>
      </w:r>
      <w:r w:rsidR="0074540E" w:rsidRPr="00410BEE">
        <w:rPr>
          <w:rFonts w:cstheme="minorHAnsi"/>
          <w:color w:val="auto"/>
        </w:rPr>
        <w:t>3.95 GPA</w:t>
      </w:r>
    </w:p>
    <w:p w14:paraId="5C731EDB" w14:textId="7B705BD1" w:rsidR="00CD2C3E" w:rsidRPr="00287773" w:rsidRDefault="00287773" w:rsidP="00EA2CB3">
      <w:pPr>
        <w:rPr>
          <w:rFonts w:cstheme="minorHAnsi"/>
          <w:b/>
          <w:bCs/>
          <w:color w:val="auto"/>
        </w:rPr>
      </w:pPr>
      <w:r w:rsidRPr="00410BEE">
        <w:rPr>
          <w:rFonts w:cstheme="minorHAnsi"/>
          <w:b/>
          <w:bCs/>
          <w:color w:val="auto"/>
        </w:rPr>
        <w:t>Associate of Science (AS) in Information Systems Technology</w:t>
      </w:r>
      <w:r w:rsidRPr="00410BEE">
        <w:rPr>
          <w:rFonts w:cstheme="minorHAnsi"/>
          <w:b/>
          <w:bCs/>
          <w:color w:val="auto"/>
        </w:rPr>
        <w:tab/>
        <w:t xml:space="preserve">        </w:t>
      </w:r>
      <w:r w:rsidR="0074540E">
        <w:rPr>
          <w:rFonts w:cstheme="minorHAnsi"/>
          <w:b/>
          <w:bCs/>
          <w:color w:val="auto"/>
        </w:rPr>
        <w:t xml:space="preserve">                                                                    </w:t>
      </w:r>
      <w:r w:rsidR="0074540E">
        <w:rPr>
          <w:rFonts w:cstheme="minorHAnsi"/>
          <w:color w:val="auto"/>
        </w:rPr>
        <w:t>October 2022</w:t>
      </w:r>
      <w:r w:rsidRPr="00410BEE">
        <w:rPr>
          <w:rFonts w:cstheme="minorHAnsi"/>
          <w:b/>
          <w:bCs/>
          <w:color w:val="auto"/>
        </w:rPr>
        <w:br/>
      </w:r>
      <w:r w:rsidRPr="00410BEE">
        <w:rPr>
          <w:rFonts w:cstheme="minorHAnsi"/>
          <w:color w:val="auto"/>
        </w:rPr>
        <w:t>Community College of the Air Force (CCAF)</w:t>
      </w:r>
    </w:p>
    <w:p w14:paraId="1644A375" w14:textId="722E5CD5" w:rsidR="00383C26" w:rsidRPr="00695B54" w:rsidRDefault="00E81D1E" w:rsidP="00383C26">
      <w:pPr>
        <w:pBdr>
          <w:bottom w:val="single" w:sz="6" w:space="1" w:color="auto"/>
        </w:pBdr>
        <w:rPr>
          <w:rFonts w:asciiTheme="majorHAnsi" w:hAnsiTheme="majorHAnsi" w:cstheme="majorHAnsi"/>
          <w:b/>
          <w:bCs/>
          <w:color w:val="7030A0" w:themeColor="accent1"/>
          <w:sz w:val="28"/>
          <w:szCs w:val="28"/>
        </w:rPr>
      </w:pPr>
      <w:r w:rsidRPr="00695B54">
        <w:rPr>
          <w:rFonts w:asciiTheme="majorHAnsi" w:hAnsiTheme="majorHAnsi" w:cstheme="majorHAnsi"/>
          <w:b/>
          <w:bCs/>
          <w:color w:val="7030A0" w:themeColor="accent1"/>
          <w:sz w:val="28"/>
          <w:szCs w:val="28"/>
        </w:rPr>
        <w:lastRenderedPageBreak/>
        <w:t>Professional</w:t>
      </w:r>
      <w:r w:rsidR="00383C26" w:rsidRPr="00695B54">
        <w:rPr>
          <w:rFonts w:asciiTheme="majorHAnsi" w:hAnsiTheme="majorHAnsi" w:cstheme="majorHAnsi"/>
          <w:b/>
          <w:bCs/>
          <w:color w:val="7030A0" w:themeColor="accent1"/>
          <w:sz w:val="28"/>
          <w:szCs w:val="28"/>
        </w:rPr>
        <w:t xml:space="preserve"> Certifications</w:t>
      </w:r>
    </w:p>
    <w:p w14:paraId="653B6C93" w14:textId="109740B8" w:rsidR="00EF3684" w:rsidRDefault="00A03732" w:rsidP="005170EA">
      <w:pPr>
        <w:rPr>
          <w:rFonts w:cstheme="minorHAnsi"/>
          <w:color w:val="auto"/>
        </w:rPr>
      </w:pPr>
      <w:r w:rsidRPr="005170EA">
        <w:rPr>
          <w:rFonts w:cstheme="minorHAnsi"/>
          <w:b/>
          <w:bCs/>
          <w:color w:val="auto"/>
        </w:rPr>
        <w:t>(</w:t>
      </w:r>
      <w:r w:rsidR="000618F1" w:rsidRPr="005170EA">
        <w:rPr>
          <w:rFonts w:cstheme="minorHAnsi"/>
          <w:b/>
          <w:bCs/>
          <w:color w:val="auto"/>
        </w:rPr>
        <w:t>I</w:t>
      </w:r>
      <w:r w:rsidR="00DF39BC" w:rsidRPr="005170EA">
        <w:rPr>
          <w:rFonts w:cstheme="minorHAnsi"/>
          <w:b/>
          <w:bCs/>
          <w:color w:val="auto"/>
        </w:rPr>
        <w:t>S</w:t>
      </w:r>
      <w:r w:rsidR="000618F1" w:rsidRPr="005170EA">
        <w:rPr>
          <w:rFonts w:cstheme="minorHAnsi"/>
          <w:b/>
          <w:bCs/>
          <w:color w:val="auto"/>
        </w:rPr>
        <w:t>C)</w:t>
      </w:r>
      <w:r w:rsidR="000618F1" w:rsidRPr="005170EA">
        <w:rPr>
          <w:rFonts w:cstheme="minorHAnsi"/>
          <w:b/>
          <w:bCs/>
          <w:color w:val="auto"/>
          <w:vertAlign w:val="superscript"/>
        </w:rPr>
        <w:t>2</w:t>
      </w:r>
      <w:r w:rsidR="000618F1" w:rsidRPr="005170EA">
        <w:rPr>
          <w:rFonts w:cstheme="minorHAnsi"/>
          <w:b/>
          <w:bCs/>
          <w:color w:val="auto"/>
        </w:rPr>
        <w:t xml:space="preserve"> </w:t>
      </w:r>
      <w:r w:rsidR="00EF3684" w:rsidRPr="005170EA">
        <w:rPr>
          <w:rFonts w:cstheme="minorHAnsi"/>
          <w:b/>
          <w:bCs/>
          <w:color w:val="auto"/>
        </w:rPr>
        <w:t xml:space="preserve">Certified Information Systems Security Professional (CISSP)                                               </w:t>
      </w:r>
      <w:r w:rsidR="00DF39BC" w:rsidRPr="005170EA">
        <w:rPr>
          <w:rFonts w:cstheme="minorHAnsi"/>
          <w:b/>
          <w:bCs/>
          <w:color w:val="auto"/>
        </w:rPr>
        <w:t xml:space="preserve"> </w:t>
      </w:r>
      <w:r w:rsidR="00F44F5F" w:rsidRPr="005170EA">
        <w:rPr>
          <w:rFonts w:cstheme="minorHAnsi"/>
          <w:b/>
          <w:bCs/>
          <w:color w:val="auto"/>
        </w:rPr>
        <w:t xml:space="preserve">   </w:t>
      </w:r>
      <w:r w:rsidR="00B70A6C" w:rsidRPr="005170EA">
        <w:rPr>
          <w:rFonts w:cstheme="minorHAnsi"/>
          <w:b/>
          <w:bCs/>
          <w:color w:val="auto"/>
        </w:rPr>
        <w:t xml:space="preserve"> </w:t>
      </w:r>
      <w:r w:rsidR="005170EA">
        <w:rPr>
          <w:rFonts w:cstheme="minorHAnsi"/>
          <w:b/>
          <w:bCs/>
          <w:color w:val="auto"/>
        </w:rPr>
        <w:t xml:space="preserve">                     </w:t>
      </w:r>
      <w:r w:rsidR="000618F1" w:rsidRPr="005170EA">
        <w:rPr>
          <w:rFonts w:cstheme="minorHAnsi"/>
          <w:color w:val="auto"/>
        </w:rPr>
        <w:t>October</w:t>
      </w:r>
      <w:r w:rsidR="005170EA">
        <w:rPr>
          <w:rFonts w:cstheme="minorHAnsi"/>
          <w:color w:val="auto"/>
        </w:rPr>
        <w:t xml:space="preserve"> </w:t>
      </w:r>
      <w:r w:rsidR="000618F1" w:rsidRPr="005170EA">
        <w:rPr>
          <w:rFonts w:cstheme="minorHAnsi"/>
          <w:color w:val="auto"/>
        </w:rPr>
        <w:t>2022</w:t>
      </w:r>
    </w:p>
    <w:p w14:paraId="179272C9" w14:textId="7B36FCAE" w:rsidR="00D862B3" w:rsidRPr="00D862B3" w:rsidRDefault="00D862B3" w:rsidP="005170EA">
      <w:pPr>
        <w:rPr>
          <w:rFonts w:cstheme="minorHAnsi"/>
          <w:b/>
          <w:bCs/>
          <w:color w:val="auto"/>
        </w:rPr>
      </w:pPr>
      <w:r w:rsidRPr="00D862B3">
        <w:rPr>
          <w:rFonts w:cstheme="minorHAnsi"/>
          <w:b/>
          <w:bCs/>
          <w:color w:val="auto"/>
        </w:rPr>
        <w:t>Offensive Security Certified Professional (OSCP)</w:t>
      </w:r>
      <w:r>
        <w:rPr>
          <w:rFonts w:cstheme="minorHAnsi"/>
          <w:b/>
          <w:bCs/>
          <w:color w:val="auto"/>
        </w:rPr>
        <w:t xml:space="preserve">  </w:t>
      </w:r>
      <w:r w:rsidR="00CB3BD2">
        <w:rPr>
          <w:rFonts w:cstheme="minorHAnsi"/>
          <w:b/>
          <w:bCs/>
          <w:color w:val="auto"/>
        </w:rPr>
        <w:t xml:space="preserve">                                                                                           </w:t>
      </w:r>
      <w:r w:rsidRPr="00CB3BD2">
        <w:rPr>
          <w:rFonts w:cstheme="minorHAnsi"/>
          <w:color w:val="auto"/>
        </w:rPr>
        <w:t xml:space="preserve">Projected </w:t>
      </w:r>
      <w:r w:rsidR="00CB3BD2" w:rsidRPr="00CB3BD2">
        <w:rPr>
          <w:rFonts w:cstheme="minorHAnsi"/>
          <w:color w:val="auto"/>
        </w:rPr>
        <w:t>May 2023</w:t>
      </w:r>
    </w:p>
    <w:p w14:paraId="1F9294E8" w14:textId="06CE2163" w:rsidR="00A046DF" w:rsidRPr="005170EA" w:rsidRDefault="00E74AF5" w:rsidP="005170EA">
      <w:pPr>
        <w:rPr>
          <w:rFonts w:cstheme="minorHAnsi"/>
          <w:color w:val="auto"/>
        </w:rPr>
      </w:pPr>
      <w:r w:rsidRPr="005170EA">
        <w:rPr>
          <w:rFonts w:cstheme="minorHAnsi"/>
          <w:b/>
          <w:bCs/>
          <w:color w:val="auto"/>
        </w:rPr>
        <w:t>eLearnSecurity Junior Penetration Tester (eJPT)</w:t>
      </w:r>
      <w:r w:rsidR="00B32E18" w:rsidRPr="005170EA">
        <w:rPr>
          <w:rFonts w:cstheme="minorHAnsi"/>
          <w:b/>
          <w:bCs/>
          <w:color w:val="auto"/>
        </w:rPr>
        <w:t xml:space="preserve">             </w:t>
      </w:r>
      <w:r w:rsidR="00B32E18" w:rsidRPr="005170EA">
        <w:rPr>
          <w:rFonts w:cstheme="minorHAnsi"/>
          <w:color w:val="auto"/>
        </w:rPr>
        <w:t xml:space="preserve">                                                         </w:t>
      </w:r>
      <w:r w:rsidR="00B70A6C" w:rsidRPr="005170EA">
        <w:rPr>
          <w:rFonts w:cstheme="minorHAnsi"/>
          <w:color w:val="auto"/>
        </w:rPr>
        <w:t xml:space="preserve"> </w:t>
      </w:r>
      <w:r w:rsidR="005170EA">
        <w:rPr>
          <w:rFonts w:cstheme="minorHAnsi"/>
          <w:color w:val="auto"/>
        </w:rPr>
        <w:t xml:space="preserve">               </w:t>
      </w:r>
      <w:r w:rsidR="002D20EA">
        <w:rPr>
          <w:rFonts w:cstheme="minorHAnsi"/>
          <w:color w:val="auto"/>
        </w:rPr>
        <w:t xml:space="preserve">         </w:t>
      </w:r>
      <w:r w:rsidR="00CF27EF">
        <w:rPr>
          <w:rFonts w:cstheme="minorHAnsi"/>
          <w:color w:val="auto"/>
        </w:rPr>
        <w:t xml:space="preserve">         </w:t>
      </w:r>
      <w:r w:rsidR="0074540E" w:rsidRPr="005170EA">
        <w:rPr>
          <w:rFonts w:cstheme="minorHAnsi"/>
          <w:color w:val="auto"/>
        </w:rPr>
        <w:t>Feb</w:t>
      </w:r>
      <w:r w:rsidR="002E5E49">
        <w:rPr>
          <w:rFonts w:cstheme="minorHAnsi"/>
          <w:color w:val="auto"/>
        </w:rPr>
        <w:t>ruary</w:t>
      </w:r>
      <w:r w:rsidR="0074540E" w:rsidRPr="005170EA">
        <w:rPr>
          <w:rFonts w:cstheme="minorHAnsi"/>
          <w:color w:val="auto"/>
        </w:rPr>
        <w:t xml:space="preserve"> 2023</w:t>
      </w:r>
    </w:p>
    <w:p w14:paraId="61617191" w14:textId="3C4731BB" w:rsidR="00DC4B55" w:rsidRPr="005170EA" w:rsidRDefault="00DC4B55" w:rsidP="005170EA">
      <w:pPr>
        <w:rPr>
          <w:rFonts w:cstheme="minorHAnsi"/>
          <w:b/>
          <w:bCs/>
          <w:color w:val="auto"/>
        </w:rPr>
      </w:pPr>
      <w:r w:rsidRPr="005170EA">
        <w:rPr>
          <w:rFonts w:cstheme="minorHAnsi"/>
          <w:b/>
          <w:bCs/>
          <w:color w:val="auto"/>
        </w:rPr>
        <w:t>CompTIA Network Security Professional</w:t>
      </w:r>
      <w:r w:rsidR="004657AA" w:rsidRPr="005170EA">
        <w:rPr>
          <w:rFonts w:cstheme="minorHAnsi"/>
          <w:b/>
          <w:bCs/>
          <w:color w:val="auto"/>
        </w:rPr>
        <w:t xml:space="preserve"> (CNSP)                                                                             </w:t>
      </w:r>
      <w:r w:rsidR="00B70A6C" w:rsidRPr="005170EA">
        <w:rPr>
          <w:rFonts w:cstheme="minorHAnsi"/>
          <w:b/>
          <w:bCs/>
          <w:color w:val="auto"/>
        </w:rPr>
        <w:t xml:space="preserve"> </w:t>
      </w:r>
      <w:r w:rsidR="0074540E" w:rsidRPr="005170EA">
        <w:rPr>
          <w:rFonts w:cstheme="minorHAnsi"/>
          <w:b/>
          <w:bCs/>
          <w:color w:val="auto"/>
        </w:rPr>
        <w:t xml:space="preserve"> </w:t>
      </w:r>
      <w:r w:rsidR="005170EA">
        <w:rPr>
          <w:rFonts w:cstheme="minorHAnsi"/>
          <w:b/>
          <w:bCs/>
          <w:color w:val="auto"/>
        </w:rPr>
        <w:t xml:space="preserve">               </w:t>
      </w:r>
      <w:r w:rsidR="0074540E" w:rsidRPr="005170EA">
        <w:rPr>
          <w:rFonts w:cstheme="minorHAnsi"/>
          <w:color w:val="auto"/>
        </w:rPr>
        <w:t xml:space="preserve">Projected May 2023 </w:t>
      </w:r>
      <w:r w:rsidR="00A53694" w:rsidRPr="005170EA">
        <w:rPr>
          <w:rFonts w:cstheme="minorHAnsi"/>
          <w:color w:val="auto"/>
        </w:rPr>
        <w:br/>
        <w:t xml:space="preserve">Security+ / PenTest+ / </w:t>
      </w:r>
      <w:r w:rsidR="00680CB0" w:rsidRPr="005170EA">
        <w:rPr>
          <w:rFonts w:cstheme="minorHAnsi"/>
          <w:color w:val="auto"/>
        </w:rPr>
        <w:t>Cybersecurity Ana</w:t>
      </w:r>
      <w:r w:rsidR="00E96CA7" w:rsidRPr="005170EA">
        <w:rPr>
          <w:rFonts w:cstheme="minorHAnsi"/>
          <w:color w:val="auto"/>
        </w:rPr>
        <w:t>lyst (</w:t>
      </w:r>
      <w:r w:rsidR="00A53694" w:rsidRPr="005170EA">
        <w:rPr>
          <w:rFonts w:cstheme="minorHAnsi"/>
          <w:color w:val="auto"/>
        </w:rPr>
        <w:t>CySA+</w:t>
      </w:r>
      <w:r w:rsidR="00E96CA7" w:rsidRPr="005170EA">
        <w:rPr>
          <w:rFonts w:cstheme="minorHAnsi"/>
          <w:color w:val="auto"/>
        </w:rPr>
        <w:t>)</w:t>
      </w:r>
    </w:p>
    <w:p w14:paraId="19845E46" w14:textId="5C03AB7F" w:rsidR="00361F2B" w:rsidRPr="005170EA" w:rsidRDefault="001A638D" w:rsidP="005170EA">
      <w:pPr>
        <w:rPr>
          <w:rFonts w:cstheme="minorHAnsi"/>
          <w:color w:val="auto"/>
        </w:rPr>
      </w:pPr>
      <w:r w:rsidRPr="005170EA">
        <w:rPr>
          <w:rFonts w:cstheme="minorHAnsi"/>
          <w:b/>
          <w:bCs/>
          <w:color w:val="auto"/>
        </w:rPr>
        <w:t>CompTIA Network Vulnerability Assessment Professional (CNVP)</w:t>
      </w:r>
      <w:r w:rsidR="00124151" w:rsidRPr="005170EA">
        <w:rPr>
          <w:rFonts w:cstheme="minorHAnsi"/>
          <w:b/>
          <w:bCs/>
          <w:color w:val="auto"/>
        </w:rPr>
        <w:t xml:space="preserve">                                              </w:t>
      </w:r>
      <w:r w:rsidR="00F44F5F" w:rsidRPr="005170EA">
        <w:rPr>
          <w:rFonts w:cstheme="minorHAnsi"/>
          <w:b/>
          <w:bCs/>
          <w:color w:val="auto"/>
        </w:rPr>
        <w:t xml:space="preserve">  </w:t>
      </w:r>
      <w:r w:rsidR="00B70A6C" w:rsidRPr="005170EA">
        <w:rPr>
          <w:rFonts w:cstheme="minorHAnsi"/>
          <w:b/>
          <w:bCs/>
          <w:color w:val="auto"/>
        </w:rPr>
        <w:t xml:space="preserve">  </w:t>
      </w:r>
      <w:r w:rsidR="00F44F5F" w:rsidRPr="005170EA">
        <w:rPr>
          <w:rFonts w:cstheme="minorHAnsi"/>
          <w:b/>
          <w:bCs/>
          <w:color w:val="auto"/>
        </w:rPr>
        <w:t xml:space="preserve"> </w:t>
      </w:r>
      <w:r w:rsidR="005170EA">
        <w:rPr>
          <w:rFonts w:cstheme="minorHAnsi"/>
          <w:b/>
          <w:bCs/>
          <w:color w:val="auto"/>
        </w:rPr>
        <w:t xml:space="preserve">                  </w:t>
      </w:r>
      <w:r w:rsidR="00695E43" w:rsidRPr="005170EA">
        <w:rPr>
          <w:rFonts w:cstheme="minorHAnsi"/>
          <w:color w:val="auto"/>
        </w:rPr>
        <w:t>December 2022</w:t>
      </w:r>
      <w:r w:rsidR="00361F2B" w:rsidRPr="005170EA">
        <w:rPr>
          <w:rFonts w:cstheme="minorHAnsi"/>
          <w:color w:val="auto"/>
        </w:rPr>
        <w:br/>
        <w:t>Security+ / PenTest+</w:t>
      </w:r>
    </w:p>
    <w:p w14:paraId="644147F8" w14:textId="1A5DF508" w:rsidR="008B7EFA" w:rsidRPr="005170EA" w:rsidRDefault="008B7EFA" w:rsidP="005170EA">
      <w:pPr>
        <w:rPr>
          <w:rFonts w:cstheme="minorHAnsi"/>
          <w:color w:val="auto"/>
        </w:rPr>
      </w:pPr>
      <w:r w:rsidRPr="005170EA">
        <w:rPr>
          <w:rFonts w:cstheme="minorHAnsi"/>
          <w:b/>
          <w:bCs/>
          <w:color w:val="auto"/>
        </w:rPr>
        <w:t>EC-Council Certified Ethical Hacker (CEH)</w:t>
      </w:r>
      <w:r w:rsidRPr="005170EA">
        <w:rPr>
          <w:rFonts w:cstheme="minorHAnsi"/>
          <w:color w:val="auto"/>
        </w:rPr>
        <w:t xml:space="preserve">                                                                                                 </w:t>
      </w:r>
      <w:r w:rsidR="00B70A6C" w:rsidRPr="005170EA">
        <w:rPr>
          <w:rFonts w:cstheme="minorHAnsi"/>
          <w:color w:val="auto"/>
        </w:rPr>
        <w:t xml:space="preserve"> </w:t>
      </w:r>
      <w:r w:rsidR="005170EA">
        <w:rPr>
          <w:rFonts w:cstheme="minorHAnsi"/>
          <w:color w:val="auto"/>
        </w:rPr>
        <w:t xml:space="preserve">              </w:t>
      </w:r>
      <w:r w:rsidR="00CF27EF">
        <w:rPr>
          <w:rFonts w:cstheme="minorHAnsi"/>
          <w:color w:val="auto"/>
        </w:rPr>
        <w:t xml:space="preserve">       </w:t>
      </w:r>
      <w:r w:rsidRPr="005170EA">
        <w:rPr>
          <w:rFonts w:cstheme="minorHAnsi"/>
          <w:color w:val="auto"/>
        </w:rPr>
        <w:t>January</w:t>
      </w:r>
      <w:r w:rsidR="00CF27EF">
        <w:rPr>
          <w:rFonts w:cstheme="minorHAnsi"/>
          <w:color w:val="auto"/>
        </w:rPr>
        <w:t xml:space="preserve"> </w:t>
      </w:r>
      <w:r w:rsidRPr="005170EA">
        <w:rPr>
          <w:rFonts w:cstheme="minorHAnsi"/>
          <w:color w:val="auto"/>
        </w:rPr>
        <w:t>2023</w:t>
      </w:r>
    </w:p>
    <w:p w14:paraId="623F8ABB" w14:textId="696B2146" w:rsidR="00383C26" w:rsidRPr="005170EA" w:rsidRDefault="00383C26" w:rsidP="005170EA">
      <w:pPr>
        <w:rPr>
          <w:rFonts w:cstheme="minorHAnsi"/>
          <w:color w:val="auto"/>
        </w:rPr>
      </w:pPr>
      <w:r w:rsidRPr="005170EA">
        <w:rPr>
          <w:rFonts w:cstheme="minorHAnsi"/>
          <w:b/>
          <w:bCs/>
          <w:color w:val="auto"/>
        </w:rPr>
        <w:t xml:space="preserve">Cisco Certified Network Associate (CCNA) </w:t>
      </w:r>
      <w:r w:rsidR="000618F1" w:rsidRPr="005170EA">
        <w:rPr>
          <w:rFonts w:cstheme="minorHAnsi"/>
          <w:b/>
          <w:bCs/>
          <w:color w:val="auto"/>
        </w:rPr>
        <w:t xml:space="preserve"> </w:t>
      </w:r>
      <w:r w:rsidRPr="005170EA">
        <w:rPr>
          <w:rFonts w:cstheme="minorHAnsi"/>
          <w:b/>
          <w:bCs/>
          <w:color w:val="auto"/>
        </w:rPr>
        <w:t xml:space="preserve">                                                                                    </w:t>
      </w:r>
      <w:r w:rsidR="00F44F5F" w:rsidRPr="005170EA">
        <w:rPr>
          <w:rFonts w:cstheme="minorHAnsi"/>
          <w:b/>
          <w:bCs/>
          <w:color w:val="auto"/>
        </w:rPr>
        <w:t xml:space="preserve">    </w:t>
      </w:r>
      <w:r w:rsidR="005170EA">
        <w:rPr>
          <w:rFonts w:cstheme="minorHAnsi"/>
          <w:b/>
          <w:bCs/>
          <w:color w:val="auto"/>
        </w:rPr>
        <w:t xml:space="preserve">              </w:t>
      </w:r>
      <w:r w:rsidR="002D20EA">
        <w:rPr>
          <w:rFonts w:cstheme="minorHAnsi"/>
          <w:b/>
          <w:bCs/>
          <w:color w:val="auto"/>
        </w:rPr>
        <w:t xml:space="preserve">       </w:t>
      </w:r>
      <w:r w:rsidRPr="005170EA">
        <w:rPr>
          <w:rFonts w:cstheme="minorHAnsi"/>
          <w:color w:val="auto"/>
        </w:rPr>
        <w:t>September 2021</w:t>
      </w:r>
    </w:p>
    <w:p w14:paraId="26CA201F" w14:textId="61D461B6" w:rsidR="00B16164" w:rsidRPr="005170EA" w:rsidRDefault="00B16164" w:rsidP="005170EA">
      <w:pPr>
        <w:rPr>
          <w:rFonts w:cstheme="minorHAnsi"/>
          <w:color w:val="auto"/>
        </w:rPr>
      </w:pPr>
      <w:r w:rsidRPr="005170EA">
        <w:rPr>
          <w:rFonts w:cstheme="minorHAnsi"/>
          <w:b/>
          <w:bCs/>
          <w:color w:val="auto"/>
        </w:rPr>
        <w:t>CompTIA Secure Cloud Professional</w:t>
      </w:r>
      <w:r w:rsidR="00BD7AD5" w:rsidRPr="005170EA">
        <w:rPr>
          <w:rFonts w:cstheme="minorHAnsi"/>
          <w:b/>
          <w:bCs/>
          <w:color w:val="auto"/>
        </w:rPr>
        <w:t xml:space="preserve"> (CSCP)</w:t>
      </w:r>
      <w:r w:rsidR="00BD7AD5" w:rsidRPr="005170EA">
        <w:rPr>
          <w:rFonts w:cstheme="minorHAnsi"/>
          <w:color w:val="auto"/>
        </w:rPr>
        <w:t xml:space="preserve">             </w:t>
      </w:r>
      <w:r w:rsidR="003E3701" w:rsidRPr="005170EA">
        <w:rPr>
          <w:rFonts w:cstheme="minorHAnsi"/>
          <w:color w:val="auto"/>
        </w:rPr>
        <w:t xml:space="preserve">                 </w:t>
      </w:r>
      <w:r w:rsidR="00BD7AD5" w:rsidRPr="005170EA">
        <w:rPr>
          <w:rFonts w:cstheme="minorHAnsi"/>
          <w:color w:val="auto"/>
        </w:rPr>
        <w:t xml:space="preserve"> </w:t>
      </w:r>
      <w:r w:rsidR="0079176F" w:rsidRPr="005170EA">
        <w:rPr>
          <w:rFonts w:cstheme="minorHAnsi"/>
          <w:color w:val="auto"/>
        </w:rPr>
        <w:t xml:space="preserve">                                                      </w:t>
      </w:r>
      <w:r w:rsidR="00F44F5F" w:rsidRPr="005170EA">
        <w:rPr>
          <w:rFonts w:cstheme="minorHAnsi"/>
          <w:color w:val="auto"/>
        </w:rPr>
        <w:t xml:space="preserve">   </w:t>
      </w:r>
      <w:r w:rsidR="00B70A6C" w:rsidRPr="005170EA">
        <w:rPr>
          <w:rFonts w:cstheme="minorHAnsi"/>
          <w:color w:val="auto"/>
        </w:rPr>
        <w:t xml:space="preserve"> </w:t>
      </w:r>
      <w:r w:rsidR="005170EA">
        <w:rPr>
          <w:rFonts w:cstheme="minorHAnsi"/>
          <w:color w:val="auto"/>
        </w:rPr>
        <w:t xml:space="preserve">              </w:t>
      </w:r>
      <w:r w:rsidR="002D20EA">
        <w:rPr>
          <w:rFonts w:cstheme="minorHAnsi"/>
          <w:color w:val="auto"/>
        </w:rPr>
        <w:t xml:space="preserve">       </w:t>
      </w:r>
      <w:r w:rsidR="00A2578D" w:rsidRPr="005170EA">
        <w:rPr>
          <w:rFonts w:cstheme="minorHAnsi"/>
          <w:color w:val="auto"/>
        </w:rPr>
        <w:t>November</w:t>
      </w:r>
      <w:r w:rsidR="002D20EA">
        <w:rPr>
          <w:rFonts w:cstheme="minorHAnsi"/>
          <w:color w:val="auto"/>
        </w:rPr>
        <w:t xml:space="preserve"> </w:t>
      </w:r>
      <w:r w:rsidR="00A2578D" w:rsidRPr="005170EA">
        <w:rPr>
          <w:rFonts w:cstheme="minorHAnsi"/>
          <w:color w:val="auto"/>
        </w:rPr>
        <w:t>2022</w:t>
      </w:r>
      <w:r w:rsidR="00BD7AD5" w:rsidRPr="005170EA">
        <w:rPr>
          <w:rFonts w:cstheme="minorHAnsi"/>
          <w:color w:val="auto"/>
        </w:rPr>
        <w:t xml:space="preserve">  </w:t>
      </w:r>
      <w:r w:rsidR="00BD7AD5" w:rsidRPr="005170EA">
        <w:rPr>
          <w:rFonts w:cstheme="minorHAnsi"/>
          <w:b/>
          <w:bCs/>
          <w:color w:val="auto"/>
        </w:rPr>
        <w:t xml:space="preserve">                                                                               </w:t>
      </w:r>
      <w:r w:rsidR="00BD7AD5" w:rsidRPr="005170EA">
        <w:rPr>
          <w:rFonts w:cstheme="minorHAnsi"/>
          <w:color w:val="auto"/>
        </w:rPr>
        <w:br/>
        <w:t xml:space="preserve">Security+ </w:t>
      </w:r>
      <w:r w:rsidR="004A5C60" w:rsidRPr="005170EA">
        <w:rPr>
          <w:rFonts w:cstheme="minorHAnsi"/>
          <w:color w:val="auto"/>
        </w:rPr>
        <w:t xml:space="preserve">/ </w:t>
      </w:r>
      <w:r w:rsidR="00BD7AD5" w:rsidRPr="005170EA">
        <w:rPr>
          <w:rFonts w:cstheme="minorHAnsi"/>
          <w:color w:val="auto"/>
        </w:rPr>
        <w:t>Cloud+</w:t>
      </w:r>
    </w:p>
    <w:p w14:paraId="73E9F18F" w14:textId="0A786B05" w:rsidR="0079176F" w:rsidRPr="005170EA" w:rsidRDefault="00BA0429" w:rsidP="005170EA">
      <w:pPr>
        <w:rPr>
          <w:rFonts w:cstheme="minorHAnsi"/>
          <w:color w:val="auto"/>
        </w:rPr>
      </w:pPr>
      <w:r w:rsidRPr="005170EA">
        <w:rPr>
          <w:rFonts w:cstheme="minorHAnsi"/>
          <w:b/>
          <w:bCs/>
          <w:color w:val="auto"/>
        </w:rPr>
        <w:t xml:space="preserve">CompTIA </w:t>
      </w:r>
      <w:r w:rsidR="0079176F" w:rsidRPr="005170EA">
        <w:rPr>
          <w:rFonts w:cstheme="minorHAnsi"/>
          <w:b/>
          <w:bCs/>
          <w:color w:val="auto"/>
        </w:rPr>
        <w:t>Cloud Admin Professional (CCAP)</w:t>
      </w:r>
      <w:r w:rsidR="00C37B6D" w:rsidRPr="005170EA">
        <w:rPr>
          <w:rFonts w:cstheme="minorHAnsi"/>
          <w:b/>
          <w:bCs/>
          <w:color w:val="auto"/>
        </w:rPr>
        <w:t xml:space="preserve">                                                                                     </w:t>
      </w:r>
      <w:r w:rsidR="00F44F5F" w:rsidRPr="005170EA">
        <w:rPr>
          <w:rFonts w:cstheme="minorHAnsi"/>
          <w:b/>
          <w:bCs/>
          <w:color w:val="auto"/>
        </w:rPr>
        <w:t xml:space="preserve">   </w:t>
      </w:r>
      <w:r w:rsidR="005170EA">
        <w:rPr>
          <w:rFonts w:cstheme="minorHAnsi"/>
          <w:b/>
          <w:bCs/>
          <w:color w:val="auto"/>
        </w:rPr>
        <w:t xml:space="preserve">               </w:t>
      </w:r>
      <w:r w:rsidR="002D20EA">
        <w:rPr>
          <w:rFonts w:cstheme="minorHAnsi"/>
          <w:b/>
          <w:bCs/>
          <w:color w:val="auto"/>
        </w:rPr>
        <w:t xml:space="preserve">      </w:t>
      </w:r>
      <w:r w:rsidR="00A2578D" w:rsidRPr="005170EA">
        <w:rPr>
          <w:rFonts w:cstheme="minorHAnsi"/>
          <w:color w:val="auto"/>
        </w:rPr>
        <w:t>November 2022</w:t>
      </w:r>
      <w:r w:rsidR="0079176F" w:rsidRPr="005170EA">
        <w:rPr>
          <w:rFonts w:cstheme="minorHAnsi"/>
          <w:b/>
          <w:bCs/>
          <w:color w:val="auto"/>
        </w:rPr>
        <w:br/>
      </w:r>
      <w:r w:rsidR="0079176F" w:rsidRPr="005170EA">
        <w:rPr>
          <w:rFonts w:cstheme="minorHAnsi"/>
          <w:color w:val="auto"/>
        </w:rPr>
        <w:t>Network+ / Cloud+</w:t>
      </w:r>
    </w:p>
    <w:p w14:paraId="60A0203E" w14:textId="5EAECA55" w:rsidR="001E51BA" w:rsidRPr="005170EA" w:rsidRDefault="00383C26" w:rsidP="005170EA">
      <w:pPr>
        <w:rPr>
          <w:rFonts w:cstheme="minorHAnsi"/>
          <w:color w:val="auto"/>
        </w:rPr>
      </w:pPr>
      <w:r w:rsidRPr="005170EA">
        <w:rPr>
          <w:rFonts w:cstheme="minorHAnsi"/>
          <w:b/>
          <w:bCs/>
          <w:color w:val="auto"/>
        </w:rPr>
        <w:t>CompTIA Linux</w:t>
      </w:r>
      <w:r w:rsidR="000E23F5" w:rsidRPr="005170EA">
        <w:rPr>
          <w:rFonts w:cstheme="minorHAnsi"/>
          <w:b/>
          <w:bCs/>
          <w:color w:val="auto"/>
        </w:rPr>
        <w:t xml:space="preserve"> Network Professional (CLNP)</w:t>
      </w:r>
      <w:r w:rsidRPr="005170EA">
        <w:rPr>
          <w:rFonts w:cstheme="minorHAnsi"/>
          <w:b/>
          <w:bCs/>
          <w:color w:val="auto"/>
        </w:rPr>
        <w:t xml:space="preserve">                  </w:t>
      </w:r>
      <w:r w:rsidR="000E23F5" w:rsidRPr="005170EA">
        <w:rPr>
          <w:rFonts w:cstheme="minorHAnsi"/>
          <w:b/>
          <w:bCs/>
          <w:color w:val="auto"/>
        </w:rPr>
        <w:t xml:space="preserve">                                                               </w:t>
      </w:r>
      <w:r w:rsidR="001E51BA" w:rsidRPr="005170EA">
        <w:rPr>
          <w:rFonts w:cstheme="minorHAnsi"/>
          <w:b/>
          <w:bCs/>
          <w:color w:val="auto"/>
        </w:rPr>
        <w:t xml:space="preserve">       </w:t>
      </w:r>
      <w:r w:rsidR="00F44F5F" w:rsidRPr="005170EA">
        <w:rPr>
          <w:rFonts w:cstheme="minorHAnsi"/>
          <w:b/>
          <w:bCs/>
          <w:color w:val="auto"/>
        </w:rPr>
        <w:t xml:space="preserve">    </w:t>
      </w:r>
      <w:r w:rsidR="005170EA">
        <w:rPr>
          <w:rFonts w:cstheme="minorHAnsi"/>
          <w:b/>
          <w:bCs/>
          <w:color w:val="auto"/>
        </w:rPr>
        <w:t xml:space="preserve">              </w:t>
      </w:r>
      <w:r w:rsidR="002D20EA">
        <w:rPr>
          <w:rFonts w:cstheme="minorHAnsi"/>
          <w:b/>
          <w:bCs/>
          <w:color w:val="auto"/>
        </w:rPr>
        <w:t xml:space="preserve">     </w:t>
      </w:r>
      <w:r w:rsidR="00BA74D9" w:rsidRPr="005170EA">
        <w:rPr>
          <w:rFonts w:cstheme="minorHAnsi"/>
          <w:color w:val="auto"/>
        </w:rPr>
        <w:t>October</w:t>
      </w:r>
      <w:r w:rsidR="002D20EA">
        <w:rPr>
          <w:rFonts w:cstheme="minorHAnsi"/>
          <w:color w:val="auto"/>
        </w:rPr>
        <w:t xml:space="preserve"> </w:t>
      </w:r>
      <w:r w:rsidR="00BA74D9" w:rsidRPr="005170EA">
        <w:rPr>
          <w:rFonts w:cstheme="minorHAnsi"/>
          <w:color w:val="auto"/>
        </w:rPr>
        <w:t>2021</w:t>
      </w:r>
      <w:r w:rsidRPr="005170EA">
        <w:rPr>
          <w:rFonts w:cstheme="minorHAnsi"/>
          <w:color w:val="auto"/>
        </w:rPr>
        <w:br/>
      </w:r>
      <w:r w:rsidR="009101DF" w:rsidRPr="005170EA">
        <w:rPr>
          <w:rFonts w:cstheme="minorHAnsi"/>
          <w:color w:val="auto"/>
        </w:rPr>
        <w:t>Network+</w:t>
      </w:r>
      <w:r w:rsidR="00BA74D9" w:rsidRPr="005170EA">
        <w:rPr>
          <w:rFonts w:cstheme="minorHAnsi"/>
          <w:color w:val="auto"/>
        </w:rPr>
        <w:t xml:space="preserve"> </w:t>
      </w:r>
      <w:r w:rsidR="003E3701" w:rsidRPr="005170EA">
        <w:rPr>
          <w:rFonts w:cstheme="minorHAnsi"/>
          <w:color w:val="auto"/>
        </w:rPr>
        <w:t xml:space="preserve">/ </w:t>
      </w:r>
      <w:r w:rsidR="00BA74D9" w:rsidRPr="005170EA">
        <w:rPr>
          <w:rFonts w:cstheme="minorHAnsi"/>
          <w:color w:val="auto"/>
        </w:rPr>
        <w:t>Linux+</w:t>
      </w:r>
      <w:r w:rsidRPr="005170EA">
        <w:rPr>
          <w:rFonts w:cstheme="minorHAnsi"/>
          <w:color w:val="auto"/>
        </w:rPr>
        <w:t xml:space="preserve">                                                            </w:t>
      </w:r>
    </w:p>
    <w:p w14:paraId="333869EE" w14:textId="13783BF3" w:rsidR="00383C26" w:rsidRPr="00F93D13" w:rsidRDefault="00E5459B" w:rsidP="00E452A6">
      <w:pPr>
        <w:rPr>
          <w:rFonts w:cstheme="minorHAnsi"/>
          <w:color w:val="auto"/>
          <w:sz w:val="24"/>
          <w:szCs w:val="24"/>
        </w:rPr>
      </w:pPr>
      <w:r>
        <w:rPr>
          <w:rFonts w:cstheme="minorHAnsi"/>
          <w:color w:val="auto"/>
        </w:rPr>
        <w:t>You can get certification</w:t>
      </w:r>
      <w:r w:rsidR="00373EBD">
        <w:rPr>
          <w:rFonts w:cstheme="minorHAnsi"/>
          <w:color w:val="auto"/>
        </w:rPr>
        <w:t xml:space="preserve"> verification links at</w:t>
      </w:r>
      <w:r w:rsidR="00564397">
        <w:rPr>
          <w:rFonts w:cstheme="minorHAnsi"/>
          <w:color w:val="auto"/>
        </w:rPr>
        <w:t xml:space="preserve"> </w:t>
      </w:r>
      <w:hyperlink r:id="rId11" w:history="1">
        <w:r w:rsidR="00564397" w:rsidRPr="0098172E">
          <w:rPr>
            <w:rStyle w:val="Hyperlink"/>
            <w:rFonts w:cstheme="minorHAnsi"/>
          </w:rPr>
          <w:t>KyserClark.com/resume</w:t>
        </w:r>
      </w:hyperlink>
      <w:r w:rsidR="00564397" w:rsidRPr="00564397">
        <w:rPr>
          <w:rStyle w:val="Hyperlink"/>
          <w:rFonts w:cstheme="minorHAnsi"/>
          <w:color w:val="auto"/>
          <w:u w:val="none"/>
        </w:rPr>
        <w:t xml:space="preserve"> or</w:t>
      </w:r>
      <w:r w:rsidR="00564397" w:rsidRPr="00564397">
        <w:rPr>
          <w:rFonts w:cstheme="minorHAnsi"/>
          <w:color w:val="auto"/>
        </w:rPr>
        <w:t xml:space="preserve"> </w:t>
      </w:r>
      <w:hyperlink r:id="rId12" w:history="1">
        <w:r w:rsidR="00373EBD">
          <w:rPr>
            <w:rStyle w:val="Hyperlink"/>
          </w:rPr>
          <w:t>linkedin.com/in/KyserClark</w:t>
        </w:r>
      </w:hyperlink>
      <w:r w:rsidR="00B81FB2" w:rsidRPr="00B81FB2">
        <w:rPr>
          <w:rStyle w:val="Hyperlink"/>
          <w:color w:val="auto"/>
          <w:u w:val="none"/>
        </w:rPr>
        <w:t>.</w:t>
      </w:r>
    </w:p>
    <w:p w14:paraId="26BC7876" w14:textId="279CC327" w:rsidR="00FB34A2" w:rsidRPr="00695B54" w:rsidRDefault="00180484" w:rsidP="00E452A6">
      <w:pPr>
        <w:pBdr>
          <w:bottom w:val="single" w:sz="6" w:space="1" w:color="auto"/>
        </w:pBdr>
        <w:rPr>
          <w:rFonts w:asciiTheme="majorHAnsi" w:hAnsiTheme="majorHAnsi" w:cstheme="majorHAnsi"/>
          <w:b/>
          <w:bCs/>
          <w:color w:val="auto"/>
          <w:sz w:val="28"/>
          <w:szCs w:val="28"/>
        </w:rPr>
      </w:pPr>
      <w:r w:rsidRPr="00695B54">
        <w:rPr>
          <w:rFonts w:asciiTheme="majorHAnsi" w:hAnsiTheme="majorHAnsi" w:cstheme="majorHAnsi"/>
          <w:b/>
          <w:bCs/>
          <w:color w:val="7030A0"/>
          <w:sz w:val="28"/>
          <w:szCs w:val="28"/>
        </w:rPr>
        <w:t>Home Labs</w:t>
      </w:r>
      <w:r w:rsidR="00E03D9F">
        <w:rPr>
          <w:rFonts w:asciiTheme="majorHAnsi" w:hAnsiTheme="majorHAnsi" w:cstheme="majorHAnsi"/>
          <w:b/>
          <w:bCs/>
          <w:color w:val="7030A0"/>
          <w:sz w:val="28"/>
          <w:szCs w:val="28"/>
        </w:rPr>
        <w:t>,</w:t>
      </w:r>
      <w:r w:rsidRPr="00695B54">
        <w:rPr>
          <w:rFonts w:asciiTheme="majorHAnsi" w:hAnsiTheme="majorHAnsi" w:cstheme="majorHAnsi"/>
          <w:b/>
          <w:bCs/>
          <w:color w:val="7030A0"/>
          <w:sz w:val="28"/>
          <w:szCs w:val="28"/>
        </w:rPr>
        <w:t xml:space="preserve"> </w:t>
      </w:r>
      <w:r w:rsidR="008B3753" w:rsidRPr="00695B54">
        <w:rPr>
          <w:rFonts w:asciiTheme="majorHAnsi" w:hAnsiTheme="majorHAnsi" w:cstheme="majorHAnsi"/>
          <w:b/>
          <w:bCs/>
          <w:color w:val="7030A0"/>
          <w:sz w:val="28"/>
          <w:szCs w:val="28"/>
        </w:rPr>
        <w:t>Self-Learning</w:t>
      </w:r>
      <w:r w:rsidR="00E03D9F">
        <w:rPr>
          <w:rFonts w:asciiTheme="majorHAnsi" w:hAnsiTheme="majorHAnsi" w:cstheme="majorHAnsi"/>
          <w:b/>
          <w:bCs/>
          <w:color w:val="7030A0"/>
          <w:sz w:val="28"/>
          <w:szCs w:val="28"/>
        </w:rPr>
        <w:t xml:space="preserve">, </w:t>
      </w:r>
      <w:r w:rsidR="00EB7921">
        <w:rPr>
          <w:rFonts w:asciiTheme="majorHAnsi" w:hAnsiTheme="majorHAnsi" w:cstheme="majorHAnsi"/>
          <w:b/>
          <w:bCs/>
          <w:color w:val="7030A0"/>
          <w:sz w:val="28"/>
          <w:szCs w:val="28"/>
        </w:rPr>
        <w:t>&amp;</w:t>
      </w:r>
      <w:r w:rsidR="00E03D9F">
        <w:rPr>
          <w:rFonts w:asciiTheme="majorHAnsi" w:hAnsiTheme="majorHAnsi" w:cstheme="majorHAnsi"/>
          <w:b/>
          <w:bCs/>
          <w:color w:val="7030A0"/>
          <w:sz w:val="28"/>
          <w:szCs w:val="28"/>
        </w:rPr>
        <w:t xml:space="preserve"> Projects</w:t>
      </w:r>
    </w:p>
    <w:p w14:paraId="5FA95749" w14:textId="18F83434" w:rsidR="00B424AC" w:rsidRPr="00410BEE" w:rsidRDefault="0057047E" w:rsidP="00E452A6">
      <w:pPr>
        <w:rPr>
          <w:rFonts w:cstheme="minorHAnsi"/>
          <w:color w:val="auto"/>
        </w:rPr>
      </w:pPr>
      <w:r w:rsidRPr="00410BEE">
        <w:rPr>
          <w:rFonts w:cstheme="minorHAnsi"/>
          <w:b/>
          <w:bCs/>
          <w:color w:val="auto"/>
        </w:rPr>
        <w:t>TryHackMe</w:t>
      </w:r>
      <w:r w:rsidR="00C314E8" w:rsidRPr="00410BEE">
        <w:rPr>
          <w:rFonts w:cstheme="minorHAnsi"/>
          <w:color w:val="auto"/>
        </w:rPr>
        <w:t xml:space="preserve"> </w:t>
      </w:r>
      <w:r w:rsidR="00AF3EDD" w:rsidRPr="00410BEE">
        <w:rPr>
          <w:rFonts w:cstheme="minorHAnsi"/>
          <w:color w:val="auto"/>
        </w:rPr>
        <w:t xml:space="preserve">                                                                                                                            </w:t>
      </w:r>
      <w:r w:rsidR="00734B7F">
        <w:rPr>
          <w:rFonts w:cstheme="minorHAnsi"/>
          <w:color w:val="auto"/>
        </w:rPr>
        <w:t xml:space="preserve">                  </w:t>
      </w:r>
      <w:hyperlink r:id="rId13" w:history="1">
        <w:r w:rsidR="008C5D92" w:rsidRPr="00410BEE">
          <w:rPr>
            <w:rStyle w:val="Hyperlink"/>
            <w:rFonts w:cstheme="minorHAnsi"/>
          </w:rPr>
          <w:t>tryhackme.com/p/KyserClark</w:t>
        </w:r>
      </w:hyperlink>
    </w:p>
    <w:p w14:paraId="7302A3EF" w14:textId="77777777" w:rsidR="009941AE" w:rsidRPr="00410BEE" w:rsidRDefault="009941AE" w:rsidP="00B424AC">
      <w:pPr>
        <w:pStyle w:val="ListParagraph"/>
        <w:numPr>
          <w:ilvl w:val="0"/>
          <w:numId w:val="6"/>
        </w:numPr>
        <w:rPr>
          <w:rFonts w:cstheme="minorHAnsi"/>
          <w:color w:val="auto"/>
        </w:rPr>
        <w:sectPr w:rsidR="009941AE" w:rsidRPr="00410BEE" w:rsidSect="0088322C">
          <w:type w:val="continuous"/>
          <w:pgSz w:w="12240" w:h="15840"/>
          <w:pgMar w:top="562" w:right="720" w:bottom="720" w:left="720" w:header="720" w:footer="720" w:gutter="0"/>
          <w:cols w:space="720"/>
          <w:docGrid w:linePitch="360"/>
        </w:sectPr>
      </w:pPr>
    </w:p>
    <w:p w14:paraId="49DDDC68" w14:textId="020F5129" w:rsidR="003A51DD" w:rsidRPr="00410BEE" w:rsidRDefault="003A51DD" w:rsidP="00B424AC">
      <w:pPr>
        <w:pStyle w:val="ListParagraph"/>
        <w:numPr>
          <w:ilvl w:val="0"/>
          <w:numId w:val="6"/>
        </w:numPr>
        <w:rPr>
          <w:rFonts w:cstheme="minorHAnsi"/>
          <w:color w:val="auto"/>
        </w:rPr>
      </w:pPr>
      <w:r w:rsidRPr="00410BEE">
        <w:rPr>
          <w:rFonts w:cstheme="minorHAnsi"/>
          <w:color w:val="auto"/>
        </w:rPr>
        <w:t xml:space="preserve">In the top </w:t>
      </w:r>
      <w:r w:rsidR="00C43D1E">
        <w:rPr>
          <w:rFonts w:cstheme="minorHAnsi"/>
          <w:color w:val="auto"/>
        </w:rPr>
        <w:t>0.4</w:t>
      </w:r>
      <w:r w:rsidRPr="00410BEE">
        <w:rPr>
          <w:rFonts w:cstheme="minorHAnsi"/>
          <w:color w:val="auto"/>
        </w:rPr>
        <w:t>%</w:t>
      </w:r>
    </w:p>
    <w:p w14:paraId="1FE01F13" w14:textId="3FC988F5" w:rsidR="00B424AC" w:rsidRPr="00410BEE" w:rsidRDefault="00B424AC" w:rsidP="00B424AC">
      <w:pPr>
        <w:pStyle w:val="ListParagraph"/>
        <w:numPr>
          <w:ilvl w:val="0"/>
          <w:numId w:val="6"/>
        </w:numPr>
        <w:rPr>
          <w:rFonts w:cstheme="minorHAnsi"/>
          <w:color w:val="auto"/>
        </w:rPr>
      </w:pPr>
      <w:r w:rsidRPr="00410BEE">
        <w:rPr>
          <w:rFonts w:cstheme="minorHAnsi"/>
          <w:color w:val="auto"/>
        </w:rPr>
        <w:t>1</w:t>
      </w:r>
      <w:r w:rsidR="00CD0F76">
        <w:rPr>
          <w:rFonts w:cstheme="minorHAnsi"/>
          <w:color w:val="auto"/>
        </w:rPr>
        <w:t>61</w:t>
      </w:r>
      <w:r w:rsidRPr="00410BEE">
        <w:rPr>
          <w:rFonts w:cstheme="minorHAnsi"/>
          <w:color w:val="auto"/>
        </w:rPr>
        <w:t xml:space="preserve"> </w:t>
      </w:r>
      <w:r w:rsidR="009A36C2" w:rsidRPr="00410BEE">
        <w:rPr>
          <w:rFonts w:cstheme="minorHAnsi"/>
          <w:color w:val="auto"/>
        </w:rPr>
        <w:t>r</w:t>
      </w:r>
      <w:r w:rsidRPr="00410BEE">
        <w:rPr>
          <w:rFonts w:cstheme="minorHAnsi"/>
          <w:color w:val="auto"/>
        </w:rPr>
        <w:t xml:space="preserve">ooms </w:t>
      </w:r>
      <w:r w:rsidR="009A36C2" w:rsidRPr="00410BEE">
        <w:rPr>
          <w:rFonts w:cstheme="minorHAnsi"/>
          <w:color w:val="auto"/>
        </w:rPr>
        <w:t>c</w:t>
      </w:r>
      <w:r w:rsidRPr="00410BEE">
        <w:rPr>
          <w:rFonts w:cstheme="minorHAnsi"/>
          <w:color w:val="auto"/>
        </w:rPr>
        <w:t>ompleted</w:t>
      </w:r>
    </w:p>
    <w:p w14:paraId="7A59FF16" w14:textId="68656040" w:rsidR="00B424AC" w:rsidRPr="00410BEE" w:rsidRDefault="00840D37" w:rsidP="00B424AC">
      <w:pPr>
        <w:pStyle w:val="ListParagraph"/>
        <w:numPr>
          <w:ilvl w:val="0"/>
          <w:numId w:val="6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Level 13 – God (</w:t>
      </w:r>
      <w:r w:rsidR="00CB461C">
        <w:rPr>
          <w:rFonts w:cstheme="minorHAnsi"/>
          <w:color w:val="auto"/>
        </w:rPr>
        <w:t>m</w:t>
      </w:r>
      <w:r>
        <w:rPr>
          <w:rFonts w:cstheme="minorHAnsi"/>
          <w:color w:val="auto"/>
        </w:rPr>
        <w:t>ax)</w:t>
      </w:r>
    </w:p>
    <w:p w14:paraId="5EE77C21" w14:textId="639ABBC7" w:rsidR="00B424AC" w:rsidRPr="00410BEE" w:rsidRDefault="004430C2" w:rsidP="00B424AC">
      <w:pPr>
        <w:pStyle w:val="ListParagraph"/>
        <w:numPr>
          <w:ilvl w:val="0"/>
          <w:numId w:val="6"/>
        </w:numPr>
        <w:rPr>
          <w:rFonts w:cstheme="minorHAnsi"/>
          <w:color w:val="auto"/>
        </w:rPr>
      </w:pPr>
      <w:r w:rsidRPr="00410BEE">
        <w:rPr>
          <w:rFonts w:cstheme="minorHAnsi"/>
          <w:color w:val="auto"/>
        </w:rPr>
        <w:t>2</w:t>
      </w:r>
      <w:r w:rsidR="00CA6832">
        <w:rPr>
          <w:rFonts w:cstheme="minorHAnsi"/>
          <w:color w:val="auto"/>
        </w:rPr>
        <w:t>2</w:t>
      </w:r>
      <w:r w:rsidR="00B424AC" w:rsidRPr="00410BEE">
        <w:rPr>
          <w:rFonts w:cstheme="minorHAnsi"/>
          <w:color w:val="auto"/>
        </w:rPr>
        <w:t xml:space="preserve"> </w:t>
      </w:r>
      <w:r w:rsidR="009A36C2" w:rsidRPr="00410BEE">
        <w:rPr>
          <w:rFonts w:cstheme="minorHAnsi"/>
          <w:color w:val="auto"/>
        </w:rPr>
        <w:t>b</w:t>
      </w:r>
      <w:r w:rsidR="00B424AC" w:rsidRPr="00410BEE">
        <w:rPr>
          <w:rFonts w:cstheme="minorHAnsi"/>
          <w:color w:val="auto"/>
        </w:rPr>
        <w:t>adges</w:t>
      </w:r>
    </w:p>
    <w:p w14:paraId="6DFE9E6C" w14:textId="1FB19101" w:rsidR="00B424AC" w:rsidRPr="00410BEE" w:rsidRDefault="008411DB" w:rsidP="00B424AC">
      <w:pPr>
        <w:pStyle w:val="ListParagraph"/>
        <w:numPr>
          <w:ilvl w:val="0"/>
          <w:numId w:val="6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Eight</w:t>
      </w:r>
      <w:r w:rsidR="00820668" w:rsidRPr="00410BEE">
        <w:rPr>
          <w:rFonts w:cstheme="minorHAnsi"/>
          <w:color w:val="auto"/>
        </w:rPr>
        <w:t xml:space="preserve"> learning path</w:t>
      </w:r>
      <w:r w:rsidR="005919D4">
        <w:rPr>
          <w:rFonts w:cstheme="minorHAnsi"/>
          <w:color w:val="auto"/>
        </w:rPr>
        <w:t xml:space="preserve"> certs</w:t>
      </w:r>
    </w:p>
    <w:p w14:paraId="70461DF3" w14:textId="1F37F688" w:rsidR="00750249" w:rsidRPr="00410BEE" w:rsidRDefault="00404FD1" w:rsidP="00B424AC">
      <w:pPr>
        <w:pStyle w:val="ListParagraph"/>
        <w:numPr>
          <w:ilvl w:val="0"/>
          <w:numId w:val="6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2</w:t>
      </w:r>
      <w:r w:rsidR="00236F4E">
        <w:rPr>
          <w:rFonts w:cstheme="minorHAnsi"/>
          <w:color w:val="auto"/>
        </w:rPr>
        <w:t>6</w:t>
      </w:r>
      <w:r w:rsidR="00914A6D">
        <w:rPr>
          <w:rFonts w:cstheme="minorHAnsi"/>
          <w:color w:val="auto"/>
        </w:rPr>
        <w:t>7</w:t>
      </w:r>
      <w:r w:rsidR="00A406CC" w:rsidRPr="00410BEE">
        <w:rPr>
          <w:rFonts w:cstheme="minorHAnsi"/>
          <w:color w:val="auto"/>
        </w:rPr>
        <w:t>-day</w:t>
      </w:r>
      <w:r w:rsidR="00914A6D">
        <w:rPr>
          <w:rFonts w:cstheme="minorHAnsi"/>
          <w:color w:val="auto"/>
        </w:rPr>
        <w:t xml:space="preserve"> ongoing</w:t>
      </w:r>
      <w:r w:rsidR="009941AE" w:rsidRPr="00410BEE">
        <w:rPr>
          <w:rFonts w:cstheme="minorHAnsi"/>
          <w:color w:val="auto"/>
        </w:rPr>
        <w:t xml:space="preserve"> </w:t>
      </w:r>
      <w:r w:rsidR="00F63E44" w:rsidRPr="00410BEE">
        <w:rPr>
          <w:rFonts w:cstheme="minorHAnsi"/>
          <w:color w:val="auto"/>
        </w:rPr>
        <w:t>s</w:t>
      </w:r>
      <w:r w:rsidR="009941AE" w:rsidRPr="00410BEE">
        <w:rPr>
          <w:rFonts w:cstheme="minorHAnsi"/>
          <w:color w:val="auto"/>
        </w:rPr>
        <w:t>treak</w:t>
      </w:r>
    </w:p>
    <w:p w14:paraId="4757F0A6" w14:textId="32DCFC8F" w:rsidR="0006436F" w:rsidRPr="0006436F" w:rsidRDefault="00712E70" w:rsidP="0006436F">
      <w:pPr>
        <w:pStyle w:val="ListParagraph"/>
        <w:numPr>
          <w:ilvl w:val="0"/>
          <w:numId w:val="6"/>
        </w:numPr>
        <w:rPr>
          <w:rFonts w:cstheme="minorHAnsi"/>
          <w:color w:val="auto"/>
        </w:rPr>
        <w:sectPr w:rsidR="0006436F" w:rsidRPr="0006436F" w:rsidSect="009941AE">
          <w:type w:val="continuous"/>
          <w:pgSz w:w="12240" w:h="15840"/>
          <w:pgMar w:top="562" w:right="720" w:bottom="720" w:left="720" w:header="720" w:footer="720" w:gutter="0"/>
          <w:cols w:num="3" w:space="720"/>
          <w:docGrid w:linePitch="360"/>
        </w:sectPr>
      </w:pPr>
      <w:r w:rsidRPr="00410BEE">
        <w:rPr>
          <w:rFonts w:cstheme="minorHAnsi"/>
          <w:color w:val="auto"/>
        </w:rPr>
        <w:t>Two</w:t>
      </w:r>
      <w:r w:rsidR="00917DE3" w:rsidRPr="00410BEE">
        <w:rPr>
          <w:rFonts w:cstheme="minorHAnsi"/>
          <w:color w:val="auto"/>
        </w:rPr>
        <w:t xml:space="preserve"> room</w:t>
      </w:r>
      <w:r w:rsidR="002E2F91" w:rsidRPr="00410BEE">
        <w:rPr>
          <w:rFonts w:cstheme="minorHAnsi"/>
          <w:color w:val="auto"/>
        </w:rPr>
        <w:t xml:space="preserve"> writeup</w:t>
      </w:r>
      <w:r w:rsidR="009963AC" w:rsidRPr="00410BEE">
        <w:rPr>
          <w:rFonts w:cstheme="minorHAnsi"/>
          <w:color w:val="auto"/>
        </w:rPr>
        <w:t>s</w:t>
      </w:r>
    </w:p>
    <w:p w14:paraId="43DE8778" w14:textId="720DAF43" w:rsidR="00CA73F5" w:rsidRPr="00410BEE" w:rsidRDefault="00A0429A" w:rsidP="00F93D13">
      <w:pPr>
        <w:rPr>
          <w:rFonts w:cstheme="minorHAnsi"/>
          <w:color w:val="auto"/>
        </w:rPr>
        <w:sectPr w:rsidR="00CA73F5" w:rsidRPr="00410BEE" w:rsidSect="0088322C">
          <w:type w:val="continuous"/>
          <w:pgSz w:w="12240" w:h="15840"/>
          <w:pgMar w:top="562" w:right="720" w:bottom="720" w:left="720" w:header="720" w:footer="720" w:gutter="0"/>
          <w:cols w:space="720"/>
          <w:docGrid w:linePitch="360"/>
        </w:sectPr>
      </w:pPr>
      <w:r w:rsidRPr="00410BEE">
        <w:rPr>
          <w:rFonts w:cstheme="minorHAnsi"/>
          <w:b/>
          <w:bCs/>
          <w:color w:val="auto"/>
        </w:rPr>
        <w:br/>
      </w:r>
      <w:r w:rsidR="00A406CC" w:rsidRPr="00410BEE">
        <w:rPr>
          <w:rFonts w:cstheme="minorHAnsi"/>
          <w:b/>
          <w:bCs/>
          <w:color w:val="auto"/>
        </w:rPr>
        <w:t>100 Days of Code</w:t>
      </w:r>
      <w:r w:rsidR="009176F1" w:rsidRPr="00410BEE">
        <w:rPr>
          <w:rFonts w:cstheme="minorHAnsi"/>
          <w:color w:val="auto"/>
        </w:rPr>
        <w:t xml:space="preserve"> </w:t>
      </w:r>
      <w:r w:rsidR="009176F1" w:rsidRPr="00410BEE">
        <w:rPr>
          <w:rFonts w:cstheme="minorHAnsi"/>
          <w:b/>
          <w:bCs/>
          <w:color w:val="auto"/>
        </w:rPr>
        <w:t>(Python)</w:t>
      </w:r>
      <w:r w:rsidR="00890DA2" w:rsidRPr="00410BEE">
        <w:rPr>
          <w:rFonts w:cstheme="minorHAnsi"/>
          <w:b/>
          <w:bCs/>
          <w:color w:val="auto"/>
        </w:rPr>
        <w:t xml:space="preserve">                                                        </w:t>
      </w:r>
      <w:r w:rsidR="009D7E87" w:rsidRPr="00410BEE">
        <w:rPr>
          <w:rFonts w:cstheme="minorHAnsi"/>
          <w:b/>
          <w:bCs/>
          <w:color w:val="auto"/>
        </w:rPr>
        <w:t xml:space="preserve">    </w:t>
      </w:r>
      <w:r w:rsidR="00734B7F">
        <w:rPr>
          <w:rFonts w:cstheme="minorHAnsi"/>
          <w:b/>
          <w:bCs/>
          <w:color w:val="auto"/>
        </w:rPr>
        <w:t xml:space="preserve">                  </w:t>
      </w:r>
      <w:hyperlink r:id="rId14" w:history="1">
        <w:r w:rsidR="00F93D13" w:rsidRPr="00410BEE">
          <w:rPr>
            <w:rStyle w:val="Hyperlink"/>
          </w:rPr>
          <w:t>kyserclark.com/blog/categories/100-days-of-code</w:t>
        </w:r>
      </w:hyperlink>
    </w:p>
    <w:p w14:paraId="555C65B6" w14:textId="195A9FA9" w:rsidR="002433CC" w:rsidRPr="00410BEE" w:rsidRDefault="00F14747" w:rsidP="009176F1">
      <w:pPr>
        <w:pStyle w:val="ListParagraph"/>
        <w:numPr>
          <w:ilvl w:val="0"/>
          <w:numId w:val="7"/>
        </w:numPr>
        <w:rPr>
          <w:rFonts w:cstheme="minorHAnsi"/>
          <w:color w:val="auto"/>
        </w:rPr>
      </w:pPr>
      <w:r w:rsidRPr="00410BEE">
        <w:rPr>
          <w:rFonts w:cstheme="minorHAnsi"/>
          <w:color w:val="auto"/>
        </w:rPr>
        <w:t>2</w:t>
      </w:r>
      <w:r w:rsidR="006C495B">
        <w:rPr>
          <w:rFonts w:cstheme="minorHAnsi"/>
          <w:color w:val="auto"/>
        </w:rPr>
        <w:t>40</w:t>
      </w:r>
      <w:r w:rsidRPr="00410BEE">
        <w:rPr>
          <w:rFonts w:cstheme="minorHAnsi"/>
          <w:color w:val="auto"/>
        </w:rPr>
        <w:t xml:space="preserve"> hours</w:t>
      </w:r>
    </w:p>
    <w:p w14:paraId="43388D95" w14:textId="28AF9F72" w:rsidR="009176F1" w:rsidRPr="00410BEE" w:rsidRDefault="00F110E3" w:rsidP="009176F1">
      <w:pPr>
        <w:pStyle w:val="ListParagraph"/>
        <w:numPr>
          <w:ilvl w:val="0"/>
          <w:numId w:val="7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Four video</w:t>
      </w:r>
      <w:r w:rsidR="008964FD" w:rsidRPr="00410BEE">
        <w:rPr>
          <w:rFonts w:cstheme="minorHAnsi"/>
          <w:color w:val="auto"/>
        </w:rPr>
        <w:t xml:space="preserve"> courses</w:t>
      </w:r>
    </w:p>
    <w:p w14:paraId="15698340" w14:textId="1C29751A" w:rsidR="008964FD" w:rsidRPr="00410BEE" w:rsidRDefault="008964FD" w:rsidP="009176F1">
      <w:pPr>
        <w:pStyle w:val="ListParagraph"/>
        <w:numPr>
          <w:ilvl w:val="0"/>
          <w:numId w:val="7"/>
        </w:numPr>
        <w:rPr>
          <w:rFonts w:cstheme="minorHAnsi"/>
          <w:color w:val="auto"/>
        </w:rPr>
      </w:pPr>
      <w:r w:rsidRPr="00410BEE">
        <w:rPr>
          <w:rFonts w:cstheme="minorHAnsi"/>
          <w:color w:val="auto"/>
        </w:rPr>
        <w:t xml:space="preserve">Read </w:t>
      </w:r>
      <w:r w:rsidR="00ED2460">
        <w:rPr>
          <w:rFonts w:cstheme="minorHAnsi"/>
          <w:color w:val="auto"/>
        </w:rPr>
        <w:t>2.2</w:t>
      </w:r>
      <w:r w:rsidRPr="00410BEE">
        <w:rPr>
          <w:rFonts w:cstheme="minorHAnsi"/>
          <w:color w:val="auto"/>
        </w:rPr>
        <w:t xml:space="preserve"> books</w:t>
      </w:r>
    </w:p>
    <w:p w14:paraId="199706D0" w14:textId="4AC9AEC2" w:rsidR="002608B6" w:rsidRPr="00410BEE" w:rsidRDefault="009244FD" w:rsidP="007D6729">
      <w:pPr>
        <w:pStyle w:val="ListParagraph"/>
        <w:numPr>
          <w:ilvl w:val="0"/>
          <w:numId w:val="7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Five larger projects</w:t>
      </w:r>
    </w:p>
    <w:p w14:paraId="75ED6B66" w14:textId="60C40B13" w:rsidR="00CF5C71" w:rsidRPr="00410BEE" w:rsidRDefault="009244FD" w:rsidP="002133AE">
      <w:pPr>
        <w:pStyle w:val="ListParagraph"/>
        <w:numPr>
          <w:ilvl w:val="0"/>
          <w:numId w:val="7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176 small programs</w:t>
      </w:r>
    </w:p>
    <w:p w14:paraId="45BBECBA" w14:textId="343AF7B8" w:rsidR="002433CC" w:rsidRPr="00410BEE" w:rsidRDefault="00834669" w:rsidP="002433CC">
      <w:pPr>
        <w:pStyle w:val="ListParagraph"/>
        <w:numPr>
          <w:ilvl w:val="0"/>
          <w:numId w:val="7"/>
        </w:numPr>
        <w:rPr>
          <w:rFonts w:cstheme="minorHAnsi"/>
          <w:color w:val="auto"/>
        </w:rPr>
        <w:sectPr w:rsidR="002433CC" w:rsidRPr="00410BEE" w:rsidSect="00E05CE9">
          <w:type w:val="continuous"/>
          <w:pgSz w:w="12240" w:h="15840"/>
          <w:pgMar w:top="562" w:right="720" w:bottom="720" w:left="720" w:header="720" w:footer="720" w:gutter="0"/>
          <w:cols w:num="3" w:space="720"/>
          <w:docGrid w:linePitch="360"/>
        </w:sectPr>
      </w:pPr>
      <w:r w:rsidRPr="00410BEE">
        <w:rPr>
          <w:rFonts w:cstheme="minorHAnsi"/>
          <w:color w:val="auto"/>
        </w:rPr>
        <w:t>N</w:t>
      </w:r>
      <w:r w:rsidR="00A47817">
        <w:rPr>
          <w:rFonts w:cstheme="minorHAnsi"/>
          <w:color w:val="auto"/>
        </w:rPr>
        <w:t>etwork automation lab</w:t>
      </w:r>
    </w:p>
    <w:p w14:paraId="035F4FB4" w14:textId="1446A8A0" w:rsidR="00287773" w:rsidRDefault="0074540E" w:rsidP="00287773">
      <w:pPr>
        <w:rPr>
          <w:rFonts w:cstheme="minorHAnsi"/>
          <w:color w:val="0563C1"/>
          <w:u w:val="single"/>
        </w:rPr>
      </w:pPr>
      <w:r>
        <w:rPr>
          <w:rFonts w:cstheme="minorHAnsi"/>
          <w:b/>
          <w:bCs/>
          <w:color w:val="auto"/>
        </w:rPr>
        <w:t>Additional</w:t>
      </w:r>
      <w:r w:rsidR="00C77DD9">
        <w:rPr>
          <w:rFonts w:cstheme="minorHAnsi"/>
          <w:b/>
          <w:bCs/>
          <w:color w:val="auto"/>
        </w:rPr>
        <w:t xml:space="preserve">                                                                                                                    </w:t>
      </w:r>
      <w:r w:rsidR="009F3BB3">
        <w:rPr>
          <w:rFonts w:cstheme="minorHAnsi"/>
          <w:b/>
          <w:bCs/>
          <w:color w:val="auto"/>
        </w:rPr>
        <w:t xml:space="preserve">                  </w:t>
      </w:r>
    </w:p>
    <w:p w14:paraId="54F33A26" w14:textId="77777777" w:rsidR="00287773" w:rsidRDefault="00287773" w:rsidP="00287773">
      <w:pPr>
        <w:pStyle w:val="ListParagraph"/>
        <w:numPr>
          <w:ilvl w:val="0"/>
          <w:numId w:val="9"/>
        </w:numPr>
        <w:rPr>
          <w:rFonts w:cstheme="minorHAnsi"/>
          <w:color w:val="auto"/>
        </w:rPr>
        <w:sectPr w:rsidR="00287773" w:rsidSect="0088322C">
          <w:type w:val="continuous"/>
          <w:pgSz w:w="12240" w:h="15840"/>
          <w:pgMar w:top="562" w:right="720" w:bottom="720" w:left="720" w:header="720" w:footer="720" w:gutter="0"/>
          <w:cols w:space="720"/>
          <w:docGrid w:linePitch="360"/>
        </w:sectPr>
      </w:pPr>
    </w:p>
    <w:p w14:paraId="7A8154A0" w14:textId="77777777" w:rsidR="00287773" w:rsidRPr="00410BEE" w:rsidRDefault="00287773" w:rsidP="00287773">
      <w:pPr>
        <w:pStyle w:val="ListParagraph"/>
        <w:numPr>
          <w:ilvl w:val="0"/>
          <w:numId w:val="9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Cybersecurity content creator</w:t>
      </w:r>
    </w:p>
    <w:p w14:paraId="4E986CB8" w14:textId="77777777" w:rsidR="00287773" w:rsidRPr="00410BEE" w:rsidRDefault="00287773" w:rsidP="00287773">
      <w:pPr>
        <w:pStyle w:val="ListParagraph"/>
        <w:numPr>
          <w:ilvl w:val="0"/>
          <w:numId w:val="9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Avid infosec podcast listener</w:t>
      </w:r>
    </w:p>
    <w:p w14:paraId="488FAC94" w14:textId="77777777" w:rsidR="00287773" w:rsidRPr="00410BEE" w:rsidRDefault="00287773" w:rsidP="00287773">
      <w:pPr>
        <w:pStyle w:val="ListParagraph"/>
        <w:numPr>
          <w:ilvl w:val="0"/>
          <w:numId w:val="9"/>
        </w:numPr>
        <w:rPr>
          <w:rFonts w:cstheme="minorHAnsi"/>
          <w:color w:val="auto"/>
        </w:rPr>
      </w:pPr>
      <w:r>
        <w:rPr>
          <w:rFonts w:cstheme="minorHAnsi"/>
          <w:color w:val="auto"/>
        </w:rPr>
        <w:t>Packet Tracer &amp; Active Directory Labs</w:t>
      </w:r>
    </w:p>
    <w:p w14:paraId="18E43BC0" w14:textId="2C2ED863" w:rsidR="00F30946" w:rsidRPr="00B03516" w:rsidRDefault="00000000" w:rsidP="00B03516">
      <w:pPr>
        <w:pStyle w:val="ListParagraph"/>
        <w:numPr>
          <w:ilvl w:val="0"/>
          <w:numId w:val="9"/>
        </w:numPr>
        <w:rPr>
          <w:rFonts w:cstheme="minorHAnsi"/>
          <w:color w:val="auto"/>
        </w:rPr>
        <w:sectPr w:rsidR="00F30946" w:rsidRPr="00B03516" w:rsidSect="00287773">
          <w:type w:val="continuous"/>
          <w:pgSz w:w="12240" w:h="15840"/>
          <w:pgMar w:top="562" w:right="720" w:bottom="720" w:left="720" w:header="720" w:footer="720" w:gutter="0"/>
          <w:cols w:num="2" w:space="720"/>
          <w:docGrid w:linePitch="360"/>
        </w:sectPr>
      </w:pPr>
      <w:hyperlink r:id="rId15" w:history="1">
        <w:r w:rsidR="00287773" w:rsidRPr="00EF6D5D">
          <w:rPr>
            <w:rStyle w:val="Hyperlink"/>
            <w:rFonts w:cstheme="minorHAnsi"/>
          </w:rPr>
          <w:t>github.com/KyserClark/Hacking-Notes</w:t>
        </w:r>
      </w:hyperlink>
    </w:p>
    <w:p w14:paraId="56605AFD" w14:textId="77777777" w:rsidR="005A0168" w:rsidRDefault="005A0168" w:rsidP="00287773">
      <w:pPr>
        <w:rPr>
          <w:rFonts w:cstheme="minorHAnsi"/>
          <w:color w:val="auto"/>
        </w:rPr>
        <w:sectPr w:rsidR="005A0168" w:rsidSect="005A0168">
          <w:type w:val="continuous"/>
          <w:pgSz w:w="12240" w:h="15840"/>
          <w:pgMar w:top="562" w:right="720" w:bottom="720" w:left="720" w:header="720" w:footer="720" w:gutter="0"/>
          <w:cols w:num="2" w:space="720"/>
          <w:docGrid w:linePitch="360"/>
        </w:sectPr>
      </w:pPr>
    </w:p>
    <w:p w14:paraId="33A2A2C4" w14:textId="3E9C74FC" w:rsidR="00F30946" w:rsidRPr="00287773" w:rsidRDefault="00F30946" w:rsidP="00287773">
      <w:pPr>
        <w:rPr>
          <w:rFonts w:cstheme="minorHAnsi"/>
          <w:color w:val="auto"/>
        </w:rPr>
      </w:pPr>
    </w:p>
    <w:sectPr w:rsidR="00F30946" w:rsidRPr="00287773" w:rsidSect="00B03516">
      <w:type w:val="continuous"/>
      <w:pgSz w:w="12240" w:h="15840"/>
      <w:pgMar w:top="562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2A8E97" w14:textId="77777777" w:rsidR="004A660C" w:rsidRDefault="004A660C" w:rsidP="00D65102">
      <w:pPr>
        <w:spacing w:after="0"/>
      </w:pPr>
      <w:r>
        <w:separator/>
      </w:r>
    </w:p>
  </w:endnote>
  <w:endnote w:type="continuationSeparator" w:id="0">
    <w:p w14:paraId="3377E495" w14:textId="77777777" w:rsidR="004A660C" w:rsidRDefault="004A660C" w:rsidP="00D651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BF434" w14:textId="77777777" w:rsidR="004A660C" w:rsidRDefault="004A660C" w:rsidP="00D65102">
      <w:pPr>
        <w:spacing w:after="0"/>
      </w:pPr>
      <w:r>
        <w:separator/>
      </w:r>
    </w:p>
  </w:footnote>
  <w:footnote w:type="continuationSeparator" w:id="0">
    <w:p w14:paraId="57351EA4" w14:textId="77777777" w:rsidR="004A660C" w:rsidRDefault="004A660C" w:rsidP="00D6510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06FB3"/>
    <w:multiLevelType w:val="hybridMultilevel"/>
    <w:tmpl w:val="E94A8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35761"/>
    <w:multiLevelType w:val="hybridMultilevel"/>
    <w:tmpl w:val="D222FC68"/>
    <w:lvl w:ilvl="0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880" w:hanging="360"/>
      </w:pPr>
      <w:rPr>
        <w:rFonts w:ascii="Wingdings" w:hAnsi="Wingdings" w:hint="default"/>
      </w:rPr>
    </w:lvl>
  </w:abstractNum>
  <w:abstractNum w:abstractNumId="2" w15:restartNumberingAfterBreak="0">
    <w:nsid w:val="0FE03A00"/>
    <w:multiLevelType w:val="hybridMultilevel"/>
    <w:tmpl w:val="951A7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C6DF7"/>
    <w:multiLevelType w:val="hybridMultilevel"/>
    <w:tmpl w:val="B566A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F600A"/>
    <w:multiLevelType w:val="hybridMultilevel"/>
    <w:tmpl w:val="4FC46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5930C8"/>
    <w:multiLevelType w:val="hybridMultilevel"/>
    <w:tmpl w:val="478EA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AE5669"/>
    <w:multiLevelType w:val="hybridMultilevel"/>
    <w:tmpl w:val="A3A47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F0113"/>
    <w:multiLevelType w:val="hybridMultilevel"/>
    <w:tmpl w:val="D486A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3176CB"/>
    <w:multiLevelType w:val="hybridMultilevel"/>
    <w:tmpl w:val="23A4B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2B7D45"/>
    <w:multiLevelType w:val="hybridMultilevel"/>
    <w:tmpl w:val="2FF67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FD446C"/>
    <w:multiLevelType w:val="hybridMultilevel"/>
    <w:tmpl w:val="55B09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5D09ED"/>
    <w:multiLevelType w:val="hybridMultilevel"/>
    <w:tmpl w:val="0F269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5E3495"/>
    <w:multiLevelType w:val="multilevel"/>
    <w:tmpl w:val="C71E7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9B3438E"/>
    <w:multiLevelType w:val="hybridMultilevel"/>
    <w:tmpl w:val="8D4E6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F83143"/>
    <w:multiLevelType w:val="hybridMultilevel"/>
    <w:tmpl w:val="24789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2D74EA"/>
    <w:multiLevelType w:val="hybridMultilevel"/>
    <w:tmpl w:val="300A7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82460A"/>
    <w:multiLevelType w:val="hybridMultilevel"/>
    <w:tmpl w:val="6D828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E4232E"/>
    <w:multiLevelType w:val="hybridMultilevel"/>
    <w:tmpl w:val="8D927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8F13CE"/>
    <w:multiLevelType w:val="hybridMultilevel"/>
    <w:tmpl w:val="E1565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8949E8"/>
    <w:multiLevelType w:val="hybridMultilevel"/>
    <w:tmpl w:val="1D9AF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BE65CA"/>
    <w:multiLevelType w:val="hybridMultilevel"/>
    <w:tmpl w:val="60AE6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08594E"/>
    <w:multiLevelType w:val="hybridMultilevel"/>
    <w:tmpl w:val="BD9A4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8A01EA"/>
    <w:multiLevelType w:val="hybridMultilevel"/>
    <w:tmpl w:val="4544C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4062B5"/>
    <w:multiLevelType w:val="hybridMultilevel"/>
    <w:tmpl w:val="2912D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852F4A"/>
    <w:multiLevelType w:val="hybridMultilevel"/>
    <w:tmpl w:val="C0E6E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6204525">
    <w:abstractNumId w:val="10"/>
  </w:num>
  <w:num w:numId="2" w16cid:durableId="1461924970">
    <w:abstractNumId w:val="0"/>
  </w:num>
  <w:num w:numId="3" w16cid:durableId="1549494482">
    <w:abstractNumId w:val="23"/>
  </w:num>
  <w:num w:numId="4" w16cid:durableId="1200774727">
    <w:abstractNumId w:val="12"/>
  </w:num>
  <w:num w:numId="5" w16cid:durableId="154078770">
    <w:abstractNumId w:val="15"/>
  </w:num>
  <w:num w:numId="6" w16cid:durableId="1259409780">
    <w:abstractNumId w:val="14"/>
  </w:num>
  <w:num w:numId="7" w16cid:durableId="626620704">
    <w:abstractNumId w:val="5"/>
  </w:num>
  <w:num w:numId="8" w16cid:durableId="399253746">
    <w:abstractNumId w:val="1"/>
  </w:num>
  <w:num w:numId="9" w16cid:durableId="1290822869">
    <w:abstractNumId w:val="17"/>
  </w:num>
  <w:num w:numId="10" w16cid:durableId="94401034">
    <w:abstractNumId w:val="19"/>
  </w:num>
  <w:num w:numId="11" w16cid:durableId="393241967">
    <w:abstractNumId w:val="20"/>
  </w:num>
  <w:num w:numId="12" w16cid:durableId="1174612914">
    <w:abstractNumId w:val="2"/>
  </w:num>
  <w:num w:numId="13" w16cid:durableId="248202564">
    <w:abstractNumId w:val="8"/>
  </w:num>
  <w:num w:numId="14" w16cid:durableId="1781145240">
    <w:abstractNumId w:val="24"/>
  </w:num>
  <w:num w:numId="15" w16cid:durableId="1596475955">
    <w:abstractNumId w:val="16"/>
  </w:num>
  <w:num w:numId="16" w16cid:durableId="521629475">
    <w:abstractNumId w:val="21"/>
  </w:num>
  <w:num w:numId="17" w16cid:durableId="271132995">
    <w:abstractNumId w:val="6"/>
  </w:num>
  <w:num w:numId="18" w16cid:durableId="774637358">
    <w:abstractNumId w:val="9"/>
  </w:num>
  <w:num w:numId="19" w16cid:durableId="1957902620">
    <w:abstractNumId w:val="13"/>
  </w:num>
  <w:num w:numId="20" w16cid:durableId="430248665">
    <w:abstractNumId w:val="11"/>
  </w:num>
  <w:num w:numId="21" w16cid:durableId="93403046">
    <w:abstractNumId w:val="3"/>
  </w:num>
  <w:num w:numId="22" w16cid:durableId="1550872919">
    <w:abstractNumId w:val="18"/>
  </w:num>
  <w:num w:numId="23" w16cid:durableId="888078992">
    <w:abstractNumId w:val="22"/>
  </w:num>
  <w:num w:numId="24" w16cid:durableId="74668885">
    <w:abstractNumId w:val="4"/>
  </w:num>
  <w:num w:numId="25" w16cid:durableId="937938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wtDQ1MzAxNre0NDNR0lEKTi0uzszPAykwMaoFANJ9ab0tAAAA"/>
  </w:docVars>
  <w:rsids>
    <w:rsidRoot w:val="00D65102"/>
    <w:rsid w:val="00003C7F"/>
    <w:rsid w:val="0000527D"/>
    <w:rsid w:val="00005F64"/>
    <w:rsid w:val="00006939"/>
    <w:rsid w:val="0001202B"/>
    <w:rsid w:val="00012B6A"/>
    <w:rsid w:val="00012D4E"/>
    <w:rsid w:val="00014AF2"/>
    <w:rsid w:val="00015B58"/>
    <w:rsid w:val="0002153B"/>
    <w:rsid w:val="00025504"/>
    <w:rsid w:val="000262CC"/>
    <w:rsid w:val="00041527"/>
    <w:rsid w:val="00042B56"/>
    <w:rsid w:val="00043F4E"/>
    <w:rsid w:val="000538A4"/>
    <w:rsid w:val="000560F9"/>
    <w:rsid w:val="000574AA"/>
    <w:rsid w:val="000618F1"/>
    <w:rsid w:val="00063917"/>
    <w:rsid w:val="0006436F"/>
    <w:rsid w:val="00065C67"/>
    <w:rsid w:val="000661C9"/>
    <w:rsid w:val="000817A6"/>
    <w:rsid w:val="00094829"/>
    <w:rsid w:val="000A27ED"/>
    <w:rsid w:val="000A43EC"/>
    <w:rsid w:val="000A6E9F"/>
    <w:rsid w:val="000B4940"/>
    <w:rsid w:val="000B63D7"/>
    <w:rsid w:val="000C1B75"/>
    <w:rsid w:val="000D0E4A"/>
    <w:rsid w:val="000D7DBF"/>
    <w:rsid w:val="000E1D96"/>
    <w:rsid w:val="000E23F5"/>
    <w:rsid w:val="000E36B7"/>
    <w:rsid w:val="000E78F6"/>
    <w:rsid w:val="0010028D"/>
    <w:rsid w:val="00111D3D"/>
    <w:rsid w:val="00112A75"/>
    <w:rsid w:val="0011440F"/>
    <w:rsid w:val="0011610A"/>
    <w:rsid w:val="00124151"/>
    <w:rsid w:val="00126D87"/>
    <w:rsid w:val="00133512"/>
    <w:rsid w:val="00136681"/>
    <w:rsid w:val="0014157C"/>
    <w:rsid w:val="00143A87"/>
    <w:rsid w:val="00143C77"/>
    <w:rsid w:val="0014401F"/>
    <w:rsid w:val="001468D5"/>
    <w:rsid w:val="00150BA3"/>
    <w:rsid w:val="00161816"/>
    <w:rsid w:val="001675A0"/>
    <w:rsid w:val="0017029D"/>
    <w:rsid w:val="001702D2"/>
    <w:rsid w:val="001764FE"/>
    <w:rsid w:val="00176648"/>
    <w:rsid w:val="00177C40"/>
    <w:rsid w:val="00180484"/>
    <w:rsid w:val="0018098E"/>
    <w:rsid w:val="00180E0F"/>
    <w:rsid w:val="0018472E"/>
    <w:rsid w:val="001A3A8C"/>
    <w:rsid w:val="001A638D"/>
    <w:rsid w:val="001A7387"/>
    <w:rsid w:val="001B1808"/>
    <w:rsid w:val="001B59C8"/>
    <w:rsid w:val="001C5054"/>
    <w:rsid w:val="001C7BE4"/>
    <w:rsid w:val="001D11C8"/>
    <w:rsid w:val="001D16BE"/>
    <w:rsid w:val="001D77DF"/>
    <w:rsid w:val="001E51BA"/>
    <w:rsid w:val="001E58B8"/>
    <w:rsid w:val="001F13AA"/>
    <w:rsid w:val="00205CC9"/>
    <w:rsid w:val="00206FB7"/>
    <w:rsid w:val="0020796A"/>
    <w:rsid w:val="002133AE"/>
    <w:rsid w:val="00216087"/>
    <w:rsid w:val="0021689D"/>
    <w:rsid w:val="00216A52"/>
    <w:rsid w:val="00216B06"/>
    <w:rsid w:val="00217898"/>
    <w:rsid w:val="00220F06"/>
    <w:rsid w:val="00221392"/>
    <w:rsid w:val="00225C35"/>
    <w:rsid w:val="00231113"/>
    <w:rsid w:val="00234AB3"/>
    <w:rsid w:val="00235BBC"/>
    <w:rsid w:val="002367BE"/>
    <w:rsid w:val="00236F4E"/>
    <w:rsid w:val="00242789"/>
    <w:rsid w:val="002433CC"/>
    <w:rsid w:val="00244123"/>
    <w:rsid w:val="00246BC0"/>
    <w:rsid w:val="00247F45"/>
    <w:rsid w:val="002525B9"/>
    <w:rsid w:val="00257EAB"/>
    <w:rsid w:val="002608B6"/>
    <w:rsid w:val="00266FB8"/>
    <w:rsid w:val="002755B1"/>
    <w:rsid w:val="00276156"/>
    <w:rsid w:val="002815EF"/>
    <w:rsid w:val="00282388"/>
    <w:rsid w:val="002825A7"/>
    <w:rsid w:val="00286A61"/>
    <w:rsid w:val="00287773"/>
    <w:rsid w:val="002909FB"/>
    <w:rsid w:val="00293AA1"/>
    <w:rsid w:val="00294CD5"/>
    <w:rsid w:val="002954A2"/>
    <w:rsid w:val="002A16B9"/>
    <w:rsid w:val="002A4277"/>
    <w:rsid w:val="002A542D"/>
    <w:rsid w:val="002B16D1"/>
    <w:rsid w:val="002B1930"/>
    <w:rsid w:val="002B3ADD"/>
    <w:rsid w:val="002B6885"/>
    <w:rsid w:val="002C4725"/>
    <w:rsid w:val="002C759A"/>
    <w:rsid w:val="002C7F67"/>
    <w:rsid w:val="002D1877"/>
    <w:rsid w:val="002D20EA"/>
    <w:rsid w:val="002D5583"/>
    <w:rsid w:val="002D59A5"/>
    <w:rsid w:val="002D79E1"/>
    <w:rsid w:val="002E0461"/>
    <w:rsid w:val="002E2F91"/>
    <w:rsid w:val="002E513C"/>
    <w:rsid w:val="002E5C22"/>
    <w:rsid w:val="002E5E49"/>
    <w:rsid w:val="002F1559"/>
    <w:rsid w:val="002F2F5C"/>
    <w:rsid w:val="002F4BE2"/>
    <w:rsid w:val="00302BA0"/>
    <w:rsid w:val="00314789"/>
    <w:rsid w:val="00314A1E"/>
    <w:rsid w:val="00325427"/>
    <w:rsid w:val="003325B0"/>
    <w:rsid w:val="00332AFE"/>
    <w:rsid w:val="003346DD"/>
    <w:rsid w:val="0034269C"/>
    <w:rsid w:val="0034282F"/>
    <w:rsid w:val="00346643"/>
    <w:rsid w:val="00354CA2"/>
    <w:rsid w:val="00355BEB"/>
    <w:rsid w:val="00357A17"/>
    <w:rsid w:val="00357A25"/>
    <w:rsid w:val="0036037F"/>
    <w:rsid w:val="00361F2B"/>
    <w:rsid w:val="00363318"/>
    <w:rsid w:val="00365C49"/>
    <w:rsid w:val="00373EBD"/>
    <w:rsid w:val="00380F65"/>
    <w:rsid w:val="0038382E"/>
    <w:rsid w:val="00383C26"/>
    <w:rsid w:val="003852C5"/>
    <w:rsid w:val="00385541"/>
    <w:rsid w:val="00391992"/>
    <w:rsid w:val="00396C83"/>
    <w:rsid w:val="003A02CA"/>
    <w:rsid w:val="003A143B"/>
    <w:rsid w:val="003A51DD"/>
    <w:rsid w:val="003B0705"/>
    <w:rsid w:val="003B50EE"/>
    <w:rsid w:val="003B63B5"/>
    <w:rsid w:val="003B7475"/>
    <w:rsid w:val="003D2764"/>
    <w:rsid w:val="003D4F2E"/>
    <w:rsid w:val="003E0D1C"/>
    <w:rsid w:val="003E0FAE"/>
    <w:rsid w:val="003E2116"/>
    <w:rsid w:val="003E3701"/>
    <w:rsid w:val="003F22B7"/>
    <w:rsid w:val="003F45F8"/>
    <w:rsid w:val="003F79CF"/>
    <w:rsid w:val="00400ACB"/>
    <w:rsid w:val="00401756"/>
    <w:rsid w:val="0040192A"/>
    <w:rsid w:val="0040224A"/>
    <w:rsid w:val="00404CBA"/>
    <w:rsid w:val="00404FD1"/>
    <w:rsid w:val="004056AD"/>
    <w:rsid w:val="00410BEE"/>
    <w:rsid w:val="004166CC"/>
    <w:rsid w:val="00417263"/>
    <w:rsid w:val="00420729"/>
    <w:rsid w:val="00427877"/>
    <w:rsid w:val="00432757"/>
    <w:rsid w:val="00434683"/>
    <w:rsid w:val="00441242"/>
    <w:rsid w:val="004430C2"/>
    <w:rsid w:val="00443374"/>
    <w:rsid w:val="004460AF"/>
    <w:rsid w:val="004500F7"/>
    <w:rsid w:val="0045131E"/>
    <w:rsid w:val="004565CB"/>
    <w:rsid w:val="00457FB2"/>
    <w:rsid w:val="00461F26"/>
    <w:rsid w:val="00463406"/>
    <w:rsid w:val="004657AA"/>
    <w:rsid w:val="00467613"/>
    <w:rsid w:val="0047010D"/>
    <w:rsid w:val="00470119"/>
    <w:rsid w:val="0047158E"/>
    <w:rsid w:val="00471B87"/>
    <w:rsid w:val="0048300B"/>
    <w:rsid w:val="00483869"/>
    <w:rsid w:val="004955CE"/>
    <w:rsid w:val="00496992"/>
    <w:rsid w:val="004A0013"/>
    <w:rsid w:val="004A0A5D"/>
    <w:rsid w:val="004A534D"/>
    <w:rsid w:val="004A5C60"/>
    <w:rsid w:val="004A660C"/>
    <w:rsid w:val="004A7D1C"/>
    <w:rsid w:val="004B0510"/>
    <w:rsid w:val="004B202E"/>
    <w:rsid w:val="004C1823"/>
    <w:rsid w:val="004C2044"/>
    <w:rsid w:val="004C30BD"/>
    <w:rsid w:val="004D32CF"/>
    <w:rsid w:val="004D6ED6"/>
    <w:rsid w:val="004E21E2"/>
    <w:rsid w:val="004E2C32"/>
    <w:rsid w:val="004E55F8"/>
    <w:rsid w:val="004E71AB"/>
    <w:rsid w:val="004F17A2"/>
    <w:rsid w:val="005041BD"/>
    <w:rsid w:val="0051335C"/>
    <w:rsid w:val="0051615F"/>
    <w:rsid w:val="005162AB"/>
    <w:rsid w:val="00516C18"/>
    <w:rsid w:val="005170EA"/>
    <w:rsid w:val="005253F5"/>
    <w:rsid w:val="005313F6"/>
    <w:rsid w:val="00536755"/>
    <w:rsid w:val="00540D16"/>
    <w:rsid w:val="00541277"/>
    <w:rsid w:val="00545835"/>
    <w:rsid w:val="00546E48"/>
    <w:rsid w:val="00547383"/>
    <w:rsid w:val="00553736"/>
    <w:rsid w:val="005619FB"/>
    <w:rsid w:val="00561E3B"/>
    <w:rsid w:val="00564397"/>
    <w:rsid w:val="00566677"/>
    <w:rsid w:val="0057047E"/>
    <w:rsid w:val="00570600"/>
    <w:rsid w:val="005765BD"/>
    <w:rsid w:val="00581BF5"/>
    <w:rsid w:val="00582314"/>
    <w:rsid w:val="005835EB"/>
    <w:rsid w:val="005919D4"/>
    <w:rsid w:val="005A0168"/>
    <w:rsid w:val="005A7BE7"/>
    <w:rsid w:val="005B0B01"/>
    <w:rsid w:val="005B1E09"/>
    <w:rsid w:val="005C0206"/>
    <w:rsid w:val="005C0AF1"/>
    <w:rsid w:val="005C5F31"/>
    <w:rsid w:val="005D32B9"/>
    <w:rsid w:val="005D3BA3"/>
    <w:rsid w:val="005E254B"/>
    <w:rsid w:val="005E46C0"/>
    <w:rsid w:val="005F395C"/>
    <w:rsid w:val="00600BA0"/>
    <w:rsid w:val="00604836"/>
    <w:rsid w:val="00607C1B"/>
    <w:rsid w:val="00612318"/>
    <w:rsid w:val="006141CF"/>
    <w:rsid w:val="006200B6"/>
    <w:rsid w:val="00623DA3"/>
    <w:rsid w:val="0062441A"/>
    <w:rsid w:val="00627DFD"/>
    <w:rsid w:val="00633371"/>
    <w:rsid w:val="00633AA8"/>
    <w:rsid w:val="006349B3"/>
    <w:rsid w:val="006365B3"/>
    <w:rsid w:val="00646265"/>
    <w:rsid w:val="00650785"/>
    <w:rsid w:val="00651D27"/>
    <w:rsid w:val="0066194F"/>
    <w:rsid w:val="00665F33"/>
    <w:rsid w:val="00675E27"/>
    <w:rsid w:val="00676951"/>
    <w:rsid w:val="00680CB0"/>
    <w:rsid w:val="00693028"/>
    <w:rsid w:val="00695B54"/>
    <w:rsid w:val="00695E43"/>
    <w:rsid w:val="006A05A1"/>
    <w:rsid w:val="006A2F68"/>
    <w:rsid w:val="006A437F"/>
    <w:rsid w:val="006A690E"/>
    <w:rsid w:val="006A72D6"/>
    <w:rsid w:val="006A74A4"/>
    <w:rsid w:val="006A78A9"/>
    <w:rsid w:val="006B4E1B"/>
    <w:rsid w:val="006B54D0"/>
    <w:rsid w:val="006B7FEA"/>
    <w:rsid w:val="006C0AEA"/>
    <w:rsid w:val="006C495B"/>
    <w:rsid w:val="006C5939"/>
    <w:rsid w:val="006C75C7"/>
    <w:rsid w:val="006E0E7F"/>
    <w:rsid w:val="006F1A81"/>
    <w:rsid w:val="006F66B9"/>
    <w:rsid w:val="006F7482"/>
    <w:rsid w:val="007016C6"/>
    <w:rsid w:val="00703D0C"/>
    <w:rsid w:val="00704501"/>
    <w:rsid w:val="0070474A"/>
    <w:rsid w:val="00710783"/>
    <w:rsid w:val="00712E70"/>
    <w:rsid w:val="0071502F"/>
    <w:rsid w:val="00732EA1"/>
    <w:rsid w:val="00734309"/>
    <w:rsid w:val="00734B7F"/>
    <w:rsid w:val="00734EB8"/>
    <w:rsid w:val="007379A3"/>
    <w:rsid w:val="00741CE0"/>
    <w:rsid w:val="007436C4"/>
    <w:rsid w:val="0074540E"/>
    <w:rsid w:val="007460F4"/>
    <w:rsid w:val="00750249"/>
    <w:rsid w:val="007529EE"/>
    <w:rsid w:val="0075387B"/>
    <w:rsid w:val="00754EA0"/>
    <w:rsid w:val="007649DE"/>
    <w:rsid w:val="007753B5"/>
    <w:rsid w:val="00775CB5"/>
    <w:rsid w:val="0078043E"/>
    <w:rsid w:val="00781BED"/>
    <w:rsid w:val="00782DCF"/>
    <w:rsid w:val="00783D74"/>
    <w:rsid w:val="00784FDA"/>
    <w:rsid w:val="0079176F"/>
    <w:rsid w:val="00793B06"/>
    <w:rsid w:val="007958D0"/>
    <w:rsid w:val="00796950"/>
    <w:rsid w:val="007A6FFE"/>
    <w:rsid w:val="007B25A4"/>
    <w:rsid w:val="007B38D2"/>
    <w:rsid w:val="007B7537"/>
    <w:rsid w:val="007C0901"/>
    <w:rsid w:val="007C34D8"/>
    <w:rsid w:val="007C5998"/>
    <w:rsid w:val="007C5AC6"/>
    <w:rsid w:val="007C7279"/>
    <w:rsid w:val="007D0003"/>
    <w:rsid w:val="007D6729"/>
    <w:rsid w:val="007E2335"/>
    <w:rsid w:val="007E2ADC"/>
    <w:rsid w:val="007E2C3F"/>
    <w:rsid w:val="007E652B"/>
    <w:rsid w:val="007E675C"/>
    <w:rsid w:val="007F0B5D"/>
    <w:rsid w:val="007F4DBD"/>
    <w:rsid w:val="00801708"/>
    <w:rsid w:val="00804B8B"/>
    <w:rsid w:val="00805201"/>
    <w:rsid w:val="00810E93"/>
    <w:rsid w:val="0081114B"/>
    <w:rsid w:val="008129E1"/>
    <w:rsid w:val="00813F5B"/>
    <w:rsid w:val="00815223"/>
    <w:rsid w:val="008155E7"/>
    <w:rsid w:val="0081726C"/>
    <w:rsid w:val="00820668"/>
    <w:rsid w:val="00824BFC"/>
    <w:rsid w:val="008256B7"/>
    <w:rsid w:val="00825B06"/>
    <w:rsid w:val="0083119E"/>
    <w:rsid w:val="00833F08"/>
    <w:rsid w:val="00834669"/>
    <w:rsid w:val="0083503D"/>
    <w:rsid w:val="00840D37"/>
    <w:rsid w:val="008411DB"/>
    <w:rsid w:val="0084306C"/>
    <w:rsid w:val="0085125F"/>
    <w:rsid w:val="00852B8D"/>
    <w:rsid w:val="008556A7"/>
    <w:rsid w:val="00857697"/>
    <w:rsid w:val="00862CEB"/>
    <w:rsid w:val="00864F08"/>
    <w:rsid w:val="00874480"/>
    <w:rsid w:val="00876EC0"/>
    <w:rsid w:val="00881BA3"/>
    <w:rsid w:val="0088322C"/>
    <w:rsid w:val="00886E7A"/>
    <w:rsid w:val="00890DA2"/>
    <w:rsid w:val="0089402F"/>
    <w:rsid w:val="00894DA7"/>
    <w:rsid w:val="008964FD"/>
    <w:rsid w:val="008A4483"/>
    <w:rsid w:val="008A662A"/>
    <w:rsid w:val="008A68F0"/>
    <w:rsid w:val="008B0530"/>
    <w:rsid w:val="008B3753"/>
    <w:rsid w:val="008B3DDD"/>
    <w:rsid w:val="008B7EFA"/>
    <w:rsid w:val="008C00CF"/>
    <w:rsid w:val="008C2A3B"/>
    <w:rsid w:val="008C5689"/>
    <w:rsid w:val="008C5D92"/>
    <w:rsid w:val="008C65C2"/>
    <w:rsid w:val="008C723B"/>
    <w:rsid w:val="008E4308"/>
    <w:rsid w:val="008F2E20"/>
    <w:rsid w:val="008F4604"/>
    <w:rsid w:val="008F5B91"/>
    <w:rsid w:val="008F6939"/>
    <w:rsid w:val="008F7826"/>
    <w:rsid w:val="0090178B"/>
    <w:rsid w:val="00905F5A"/>
    <w:rsid w:val="009101DF"/>
    <w:rsid w:val="00912E48"/>
    <w:rsid w:val="00914A6D"/>
    <w:rsid w:val="00914E7B"/>
    <w:rsid w:val="009154B8"/>
    <w:rsid w:val="009176F1"/>
    <w:rsid w:val="00917DE3"/>
    <w:rsid w:val="00923B48"/>
    <w:rsid w:val="00923D61"/>
    <w:rsid w:val="00924344"/>
    <w:rsid w:val="009244FD"/>
    <w:rsid w:val="00932856"/>
    <w:rsid w:val="00932EF7"/>
    <w:rsid w:val="00944285"/>
    <w:rsid w:val="0094585C"/>
    <w:rsid w:val="0095570C"/>
    <w:rsid w:val="00957E6D"/>
    <w:rsid w:val="0096019E"/>
    <w:rsid w:val="0096082F"/>
    <w:rsid w:val="00961EBE"/>
    <w:rsid w:val="00962395"/>
    <w:rsid w:val="0096380F"/>
    <w:rsid w:val="00964877"/>
    <w:rsid w:val="00964ED4"/>
    <w:rsid w:val="0096657F"/>
    <w:rsid w:val="00967248"/>
    <w:rsid w:val="00967554"/>
    <w:rsid w:val="00967C4D"/>
    <w:rsid w:val="00973F8F"/>
    <w:rsid w:val="00980B35"/>
    <w:rsid w:val="0098172E"/>
    <w:rsid w:val="00981A13"/>
    <w:rsid w:val="00982705"/>
    <w:rsid w:val="00983EA6"/>
    <w:rsid w:val="00985EF1"/>
    <w:rsid w:val="00991C65"/>
    <w:rsid w:val="009940FB"/>
    <w:rsid w:val="009941AE"/>
    <w:rsid w:val="00995914"/>
    <w:rsid w:val="009963AC"/>
    <w:rsid w:val="009A0FB6"/>
    <w:rsid w:val="009A30D2"/>
    <w:rsid w:val="009A36C2"/>
    <w:rsid w:val="009A7C96"/>
    <w:rsid w:val="009B00CF"/>
    <w:rsid w:val="009B1D5A"/>
    <w:rsid w:val="009B2D39"/>
    <w:rsid w:val="009B395B"/>
    <w:rsid w:val="009B3AF9"/>
    <w:rsid w:val="009B7ABD"/>
    <w:rsid w:val="009C1A89"/>
    <w:rsid w:val="009C1A8E"/>
    <w:rsid w:val="009C38E8"/>
    <w:rsid w:val="009C42F4"/>
    <w:rsid w:val="009C7321"/>
    <w:rsid w:val="009C767B"/>
    <w:rsid w:val="009D09F8"/>
    <w:rsid w:val="009D0C77"/>
    <w:rsid w:val="009D2F0A"/>
    <w:rsid w:val="009D563E"/>
    <w:rsid w:val="009D6AC2"/>
    <w:rsid w:val="009D7E87"/>
    <w:rsid w:val="009E4C02"/>
    <w:rsid w:val="009E4CF4"/>
    <w:rsid w:val="009E587E"/>
    <w:rsid w:val="009F3BB3"/>
    <w:rsid w:val="009F4550"/>
    <w:rsid w:val="009F4CF2"/>
    <w:rsid w:val="00A0043D"/>
    <w:rsid w:val="00A0176C"/>
    <w:rsid w:val="00A03732"/>
    <w:rsid w:val="00A0422B"/>
    <w:rsid w:val="00A0429A"/>
    <w:rsid w:val="00A046DF"/>
    <w:rsid w:val="00A10961"/>
    <w:rsid w:val="00A14BE6"/>
    <w:rsid w:val="00A14E8A"/>
    <w:rsid w:val="00A17F50"/>
    <w:rsid w:val="00A24051"/>
    <w:rsid w:val="00A250B9"/>
    <w:rsid w:val="00A2578D"/>
    <w:rsid w:val="00A331D6"/>
    <w:rsid w:val="00A35AAC"/>
    <w:rsid w:val="00A406CC"/>
    <w:rsid w:val="00A47658"/>
    <w:rsid w:val="00A47817"/>
    <w:rsid w:val="00A53694"/>
    <w:rsid w:val="00A55B88"/>
    <w:rsid w:val="00A56D9E"/>
    <w:rsid w:val="00A67A4E"/>
    <w:rsid w:val="00A71CB3"/>
    <w:rsid w:val="00A74DBF"/>
    <w:rsid w:val="00A87A96"/>
    <w:rsid w:val="00A91CC3"/>
    <w:rsid w:val="00A94EC8"/>
    <w:rsid w:val="00A961F3"/>
    <w:rsid w:val="00AA1104"/>
    <w:rsid w:val="00AA34F4"/>
    <w:rsid w:val="00AB0500"/>
    <w:rsid w:val="00AB34EE"/>
    <w:rsid w:val="00AB5D58"/>
    <w:rsid w:val="00AB7597"/>
    <w:rsid w:val="00AC0E5C"/>
    <w:rsid w:val="00AC289B"/>
    <w:rsid w:val="00AD2087"/>
    <w:rsid w:val="00AD4CD0"/>
    <w:rsid w:val="00AD6AC7"/>
    <w:rsid w:val="00AD720D"/>
    <w:rsid w:val="00AD7CFE"/>
    <w:rsid w:val="00AE5549"/>
    <w:rsid w:val="00AE608C"/>
    <w:rsid w:val="00AF2109"/>
    <w:rsid w:val="00AF3EDD"/>
    <w:rsid w:val="00B01CD0"/>
    <w:rsid w:val="00B03516"/>
    <w:rsid w:val="00B10DB4"/>
    <w:rsid w:val="00B15894"/>
    <w:rsid w:val="00B16164"/>
    <w:rsid w:val="00B21276"/>
    <w:rsid w:val="00B22CE5"/>
    <w:rsid w:val="00B27FBD"/>
    <w:rsid w:val="00B31C99"/>
    <w:rsid w:val="00B31D03"/>
    <w:rsid w:val="00B32E18"/>
    <w:rsid w:val="00B35692"/>
    <w:rsid w:val="00B35767"/>
    <w:rsid w:val="00B35772"/>
    <w:rsid w:val="00B3664C"/>
    <w:rsid w:val="00B367E6"/>
    <w:rsid w:val="00B36FB1"/>
    <w:rsid w:val="00B37C04"/>
    <w:rsid w:val="00B4097E"/>
    <w:rsid w:val="00B424AC"/>
    <w:rsid w:val="00B46FE2"/>
    <w:rsid w:val="00B5262E"/>
    <w:rsid w:val="00B54902"/>
    <w:rsid w:val="00B60D7F"/>
    <w:rsid w:val="00B65373"/>
    <w:rsid w:val="00B70A6C"/>
    <w:rsid w:val="00B72FD9"/>
    <w:rsid w:val="00B739E1"/>
    <w:rsid w:val="00B7440F"/>
    <w:rsid w:val="00B81FB2"/>
    <w:rsid w:val="00B85212"/>
    <w:rsid w:val="00B87927"/>
    <w:rsid w:val="00B91911"/>
    <w:rsid w:val="00B969B3"/>
    <w:rsid w:val="00BA0429"/>
    <w:rsid w:val="00BA5C90"/>
    <w:rsid w:val="00BA74D9"/>
    <w:rsid w:val="00BB016A"/>
    <w:rsid w:val="00BC22D5"/>
    <w:rsid w:val="00BC3BD5"/>
    <w:rsid w:val="00BD0C8C"/>
    <w:rsid w:val="00BD1823"/>
    <w:rsid w:val="00BD291D"/>
    <w:rsid w:val="00BD7AD5"/>
    <w:rsid w:val="00BE6006"/>
    <w:rsid w:val="00BE7D3D"/>
    <w:rsid w:val="00BF0C78"/>
    <w:rsid w:val="00BF1D95"/>
    <w:rsid w:val="00BF78B6"/>
    <w:rsid w:val="00C047B1"/>
    <w:rsid w:val="00C06624"/>
    <w:rsid w:val="00C11968"/>
    <w:rsid w:val="00C11EF6"/>
    <w:rsid w:val="00C14066"/>
    <w:rsid w:val="00C1626B"/>
    <w:rsid w:val="00C16338"/>
    <w:rsid w:val="00C27C7D"/>
    <w:rsid w:val="00C314E8"/>
    <w:rsid w:val="00C37B6D"/>
    <w:rsid w:val="00C37D43"/>
    <w:rsid w:val="00C43D1E"/>
    <w:rsid w:val="00C5110D"/>
    <w:rsid w:val="00C5114E"/>
    <w:rsid w:val="00C57146"/>
    <w:rsid w:val="00C6242C"/>
    <w:rsid w:val="00C628B2"/>
    <w:rsid w:val="00C64017"/>
    <w:rsid w:val="00C665BE"/>
    <w:rsid w:val="00C66FA9"/>
    <w:rsid w:val="00C6727B"/>
    <w:rsid w:val="00C67A9E"/>
    <w:rsid w:val="00C67FF5"/>
    <w:rsid w:val="00C700EC"/>
    <w:rsid w:val="00C710C5"/>
    <w:rsid w:val="00C721D1"/>
    <w:rsid w:val="00C74185"/>
    <w:rsid w:val="00C77DD9"/>
    <w:rsid w:val="00C8043D"/>
    <w:rsid w:val="00C819A0"/>
    <w:rsid w:val="00C92578"/>
    <w:rsid w:val="00C93E09"/>
    <w:rsid w:val="00C93E55"/>
    <w:rsid w:val="00C94668"/>
    <w:rsid w:val="00C967B8"/>
    <w:rsid w:val="00CA0928"/>
    <w:rsid w:val="00CA197E"/>
    <w:rsid w:val="00CA3089"/>
    <w:rsid w:val="00CA6832"/>
    <w:rsid w:val="00CA69E6"/>
    <w:rsid w:val="00CA73F5"/>
    <w:rsid w:val="00CB02BD"/>
    <w:rsid w:val="00CB1E2C"/>
    <w:rsid w:val="00CB3BD2"/>
    <w:rsid w:val="00CB461C"/>
    <w:rsid w:val="00CC54B0"/>
    <w:rsid w:val="00CD0F76"/>
    <w:rsid w:val="00CD1382"/>
    <w:rsid w:val="00CD1963"/>
    <w:rsid w:val="00CD2C3E"/>
    <w:rsid w:val="00CD3B55"/>
    <w:rsid w:val="00CF19F4"/>
    <w:rsid w:val="00CF2669"/>
    <w:rsid w:val="00CF27EF"/>
    <w:rsid w:val="00CF5C71"/>
    <w:rsid w:val="00CF606B"/>
    <w:rsid w:val="00D00E54"/>
    <w:rsid w:val="00D032F5"/>
    <w:rsid w:val="00D049BD"/>
    <w:rsid w:val="00D04DB2"/>
    <w:rsid w:val="00D05C29"/>
    <w:rsid w:val="00D06B76"/>
    <w:rsid w:val="00D10527"/>
    <w:rsid w:val="00D11249"/>
    <w:rsid w:val="00D11A49"/>
    <w:rsid w:val="00D13117"/>
    <w:rsid w:val="00D16B29"/>
    <w:rsid w:val="00D2088B"/>
    <w:rsid w:val="00D266A4"/>
    <w:rsid w:val="00D31A0B"/>
    <w:rsid w:val="00D325B7"/>
    <w:rsid w:val="00D3386F"/>
    <w:rsid w:val="00D4297C"/>
    <w:rsid w:val="00D45724"/>
    <w:rsid w:val="00D521CF"/>
    <w:rsid w:val="00D52285"/>
    <w:rsid w:val="00D5504C"/>
    <w:rsid w:val="00D64AAF"/>
    <w:rsid w:val="00D64F03"/>
    <w:rsid w:val="00D65102"/>
    <w:rsid w:val="00D66983"/>
    <w:rsid w:val="00D734C3"/>
    <w:rsid w:val="00D73B58"/>
    <w:rsid w:val="00D73D88"/>
    <w:rsid w:val="00D74A89"/>
    <w:rsid w:val="00D8029D"/>
    <w:rsid w:val="00D83144"/>
    <w:rsid w:val="00D862B3"/>
    <w:rsid w:val="00D8640C"/>
    <w:rsid w:val="00D87561"/>
    <w:rsid w:val="00D92F16"/>
    <w:rsid w:val="00D936FF"/>
    <w:rsid w:val="00D94E0C"/>
    <w:rsid w:val="00DA0DEE"/>
    <w:rsid w:val="00DA7C44"/>
    <w:rsid w:val="00DB156D"/>
    <w:rsid w:val="00DB363B"/>
    <w:rsid w:val="00DC2DE8"/>
    <w:rsid w:val="00DC2FE3"/>
    <w:rsid w:val="00DC4989"/>
    <w:rsid w:val="00DC4B55"/>
    <w:rsid w:val="00DC4CB3"/>
    <w:rsid w:val="00DC71B7"/>
    <w:rsid w:val="00DD0483"/>
    <w:rsid w:val="00DD1284"/>
    <w:rsid w:val="00DD2E7A"/>
    <w:rsid w:val="00DE0C10"/>
    <w:rsid w:val="00DF39BC"/>
    <w:rsid w:val="00DF69A6"/>
    <w:rsid w:val="00E0178F"/>
    <w:rsid w:val="00E030B5"/>
    <w:rsid w:val="00E03D9F"/>
    <w:rsid w:val="00E04A6C"/>
    <w:rsid w:val="00E050BD"/>
    <w:rsid w:val="00E05CE9"/>
    <w:rsid w:val="00E06664"/>
    <w:rsid w:val="00E071FE"/>
    <w:rsid w:val="00E11E5E"/>
    <w:rsid w:val="00E146F8"/>
    <w:rsid w:val="00E148B9"/>
    <w:rsid w:val="00E2526A"/>
    <w:rsid w:val="00E25BEF"/>
    <w:rsid w:val="00E273FB"/>
    <w:rsid w:val="00E31DE4"/>
    <w:rsid w:val="00E32E51"/>
    <w:rsid w:val="00E344B7"/>
    <w:rsid w:val="00E37E16"/>
    <w:rsid w:val="00E40B8E"/>
    <w:rsid w:val="00E43B6E"/>
    <w:rsid w:val="00E452A6"/>
    <w:rsid w:val="00E50811"/>
    <w:rsid w:val="00E519D1"/>
    <w:rsid w:val="00E531E9"/>
    <w:rsid w:val="00E53E58"/>
    <w:rsid w:val="00E5459B"/>
    <w:rsid w:val="00E552C9"/>
    <w:rsid w:val="00E65DEF"/>
    <w:rsid w:val="00E67DC5"/>
    <w:rsid w:val="00E70E5D"/>
    <w:rsid w:val="00E72609"/>
    <w:rsid w:val="00E730F3"/>
    <w:rsid w:val="00E73235"/>
    <w:rsid w:val="00E74AF5"/>
    <w:rsid w:val="00E755BB"/>
    <w:rsid w:val="00E75B39"/>
    <w:rsid w:val="00E772B0"/>
    <w:rsid w:val="00E81D1E"/>
    <w:rsid w:val="00E84C07"/>
    <w:rsid w:val="00E84F52"/>
    <w:rsid w:val="00E85FAA"/>
    <w:rsid w:val="00E90C25"/>
    <w:rsid w:val="00E95B29"/>
    <w:rsid w:val="00E95B7A"/>
    <w:rsid w:val="00E9630F"/>
    <w:rsid w:val="00E96CA7"/>
    <w:rsid w:val="00E96EE9"/>
    <w:rsid w:val="00E97760"/>
    <w:rsid w:val="00EA0ABE"/>
    <w:rsid w:val="00EA2CB3"/>
    <w:rsid w:val="00EA3FF0"/>
    <w:rsid w:val="00EA4E4F"/>
    <w:rsid w:val="00EB1097"/>
    <w:rsid w:val="00EB7921"/>
    <w:rsid w:val="00EC3AC7"/>
    <w:rsid w:val="00EC49A1"/>
    <w:rsid w:val="00EC5217"/>
    <w:rsid w:val="00EC5AFE"/>
    <w:rsid w:val="00ED1F3B"/>
    <w:rsid w:val="00ED2460"/>
    <w:rsid w:val="00ED4574"/>
    <w:rsid w:val="00EE09A1"/>
    <w:rsid w:val="00EE168A"/>
    <w:rsid w:val="00EE5E42"/>
    <w:rsid w:val="00EF1786"/>
    <w:rsid w:val="00EF3121"/>
    <w:rsid w:val="00EF3684"/>
    <w:rsid w:val="00EF6D5D"/>
    <w:rsid w:val="00EF711E"/>
    <w:rsid w:val="00F00455"/>
    <w:rsid w:val="00F00F14"/>
    <w:rsid w:val="00F0194F"/>
    <w:rsid w:val="00F03374"/>
    <w:rsid w:val="00F047E8"/>
    <w:rsid w:val="00F062CC"/>
    <w:rsid w:val="00F0795D"/>
    <w:rsid w:val="00F110E3"/>
    <w:rsid w:val="00F12DC3"/>
    <w:rsid w:val="00F13E7A"/>
    <w:rsid w:val="00F14747"/>
    <w:rsid w:val="00F17E68"/>
    <w:rsid w:val="00F20B55"/>
    <w:rsid w:val="00F231B3"/>
    <w:rsid w:val="00F30512"/>
    <w:rsid w:val="00F30946"/>
    <w:rsid w:val="00F30F7E"/>
    <w:rsid w:val="00F40610"/>
    <w:rsid w:val="00F40823"/>
    <w:rsid w:val="00F424D1"/>
    <w:rsid w:val="00F43CAB"/>
    <w:rsid w:val="00F44F5F"/>
    <w:rsid w:val="00F541A9"/>
    <w:rsid w:val="00F552F7"/>
    <w:rsid w:val="00F60B8D"/>
    <w:rsid w:val="00F63E44"/>
    <w:rsid w:val="00F65A41"/>
    <w:rsid w:val="00F736F6"/>
    <w:rsid w:val="00F77983"/>
    <w:rsid w:val="00F803DF"/>
    <w:rsid w:val="00F81A93"/>
    <w:rsid w:val="00F86DD7"/>
    <w:rsid w:val="00F87DF8"/>
    <w:rsid w:val="00F93D13"/>
    <w:rsid w:val="00F96F9B"/>
    <w:rsid w:val="00F9756E"/>
    <w:rsid w:val="00FA234C"/>
    <w:rsid w:val="00FA7C0A"/>
    <w:rsid w:val="00FB1D4C"/>
    <w:rsid w:val="00FB34A2"/>
    <w:rsid w:val="00FB3D78"/>
    <w:rsid w:val="00FB3F33"/>
    <w:rsid w:val="00FB4C95"/>
    <w:rsid w:val="00FB7E06"/>
    <w:rsid w:val="00FD06B9"/>
    <w:rsid w:val="00FD235E"/>
    <w:rsid w:val="00FE0F6B"/>
    <w:rsid w:val="00FE238F"/>
    <w:rsid w:val="00FE2531"/>
    <w:rsid w:val="00FE78B7"/>
    <w:rsid w:val="00FF06D2"/>
    <w:rsid w:val="00FF117C"/>
    <w:rsid w:val="00FF2903"/>
    <w:rsid w:val="00FF39B0"/>
    <w:rsid w:val="00FF6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CE45C"/>
  <w15:chartTrackingRefBased/>
  <w15:docId w15:val="{9CA53D1D-FCB3-46AF-8DAD-FD6654E22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773"/>
    <w:pPr>
      <w:spacing w:after="240" w:line="240" w:lineRule="auto"/>
    </w:pPr>
    <w:rPr>
      <w:rFonts w:asciiTheme="minorHAnsi" w:eastAsiaTheme="minorEastAsia" w:hAnsiTheme="minorHAnsi"/>
      <w:color w:val="404040" w:themeColor="text1" w:themeTint="BF"/>
      <w:sz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510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65102"/>
  </w:style>
  <w:style w:type="paragraph" w:styleId="Footer">
    <w:name w:val="footer"/>
    <w:basedOn w:val="Normal"/>
    <w:link w:val="FooterChar"/>
    <w:uiPriority w:val="99"/>
    <w:unhideWhenUsed/>
    <w:rsid w:val="00D6510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65102"/>
  </w:style>
  <w:style w:type="paragraph" w:styleId="Title">
    <w:name w:val="Title"/>
    <w:basedOn w:val="Normal"/>
    <w:link w:val="TitleChar"/>
    <w:uiPriority w:val="1"/>
    <w:qFormat/>
    <w:rsid w:val="00D65102"/>
    <w:pPr>
      <w:pBdr>
        <w:bottom w:val="single" w:sz="12" w:space="4" w:color="7030A0" w:themeColor="accent1"/>
      </w:pBdr>
      <w:spacing w:after="120"/>
      <w:contextualSpacing/>
    </w:pPr>
    <w:rPr>
      <w:rFonts w:asciiTheme="majorHAnsi" w:eastAsiaTheme="majorEastAsia" w:hAnsiTheme="majorHAnsi" w:cstheme="majorBidi"/>
      <w:color w:val="532477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D65102"/>
    <w:rPr>
      <w:rFonts w:asciiTheme="majorHAnsi" w:eastAsiaTheme="majorEastAsia" w:hAnsiTheme="majorHAnsi" w:cstheme="majorBidi"/>
      <w:color w:val="532477" w:themeColor="accent1" w:themeShade="BF"/>
      <w:kern w:val="28"/>
      <w:sz w:val="56"/>
      <w:lang w:eastAsia="ja-JP"/>
    </w:rPr>
  </w:style>
  <w:style w:type="character" w:styleId="Hyperlink">
    <w:name w:val="Hyperlink"/>
    <w:basedOn w:val="DefaultParagraphFont"/>
    <w:uiPriority w:val="99"/>
    <w:unhideWhenUsed/>
    <w:rsid w:val="00383C26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65102"/>
    <w:rPr>
      <w:color w:val="0563C1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6510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B759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141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0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1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9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0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2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kyserclark/" TargetMode="External"/><Relationship Id="rId13" Type="http://schemas.openxmlformats.org/officeDocument/2006/relationships/hyperlink" Target="https://tryhackme.com/p/KyserClar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kyserclark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kyserclark.com/resum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KyserClark/Hacking-Notes" TargetMode="External"/><Relationship Id="rId10" Type="http://schemas.openxmlformats.org/officeDocument/2006/relationships/hyperlink" Target="https://github.com/KyserClar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KyserClark.com" TargetMode="External"/><Relationship Id="rId14" Type="http://schemas.openxmlformats.org/officeDocument/2006/relationships/hyperlink" Target="https://kyserclark.com/blog/categories/100-days-of-code" TargetMode="External"/></Relationship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030A0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7030A0"/>
      </a:hlink>
      <a:folHlink>
        <a:srgbClr val="0563C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9D6BE8-4A19-493B-BF87-C6D18BEBA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2</TotalTime>
  <Pages>2</Pages>
  <Words>944</Words>
  <Characters>538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yser Clark - Résumé</vt:lpstr>
    </vt:vector>
  </TitlesOfParts>
  <Company/>
  <LinksUpToDate>false</LinksUpToDate>
  <CharactersWithSpaces>6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yser Clark - Résumé</dc:title>
  <dc:subject/>
  <dc:creator>Kyser Clark</dc:creator>
  <cp:keywords>Kyser Clark - Résumé</cp:keywords>
  <dc:description>Kyser Clark - Résumé</dc:description>
  <cp:lastModifiedBy>Kyser Clark</cp:lastModifiedBy>
  <cp:revision>214</cp:revision>
  <cp:lastPrinted>2023-02-08T07:59:00Z</cp:lastPrinted>
  <dcterms:created xsi:type="dcterms:W3CDTF">2023-02-04T07:21:00Z</dcterms:created>
  <dcterms:modified xsi:type="dcterms:W3CDTF">2023-02-18T22:44:00Z</dcterms:modified>
</cp:coreProperties>
</file>